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3"/>
        <w:tblpPr w:leftFromText="180" w:rightFromText="180" w:vertAnchor="text" w:horzAnchor="margin" w:tblpY="-9"/>
        <w:tblW w:w="0" w:type="auto"/>
        <w:tblLook w:val="04A0" w:firstRow="1" w:lastRow="0" w:firstColumn="1" w:lastColumn="0" w:noHBand="0" w:noVBand="1"/>
      </w:tblPr>
      <w:tblGrid>
        <w:gridCol w:w="5360"/>
        <w:gridCol w:w="5358"/>
      </w:tblGrid>
      <w:tr w:rsidR="00133101" w14:paraId="2E0E89A8" w14:textId="77777777" w:rsidTr="00133101">
        <w:tc>
          <w:tcPr>
            <w:tcW w:w="5360" w:type="dxa"/>
          </w:tcPr>
          <w:p w14:paraId="6C89FAE8" w14:textId="77777777" w:rsidR="00133101" w:rsidRPr="00DB52F1" w:rsidRDefault="00133101" w:rsidP="00133101">
            <w:pPr>
              <w:bidi w:val="0"/>
              <w:ind w:left="0" w:firstLine="0"/>
            </w:pPr>
            <w:r w:rsidRPr="00DB52F1">
              <w:t>Document – Store</w:t>
            </w:r>
          </w:p>
        </w:tc>
        <w:tc>
          <w:tcPr>
            <w:tcW w:w="5358" w:type="dxa"/>
          </w:tcPr>
          <w:p w14:paraId="046B93B7" w14:textId="77777777" w:rsidR="00133101" w:rsidRPr="00DB52F1" w:rsidRDefault="00133101" w:rsidP="00133101">
            <w:pPr>
              <w:bidi w:val="0"/>
              <w:ind w:left="0" w:firstLine="0"/>
            </w:pPr>
            <w:r w:rsidRPr="00DB52F1">
              <w:t>MongoDB</w:t>
            </w:r>
          </w:p>
        </w:tc>
      </w:tr>
      <w:tr w:rsidR="00133101" w14:paraId="448F8DC3" w14:textId="77777777" w:rsidTr="00133101">
        <w:tc>
          <w:tcPr>
            <w:tcW w:w="5360" w:type="dxa"/>
          </w:tcPr>
          <w:p w14:paraId="7EC3B204" w14:textId="77777777" w:rsidR="00133101" w:rsidRPr="00DB52F1" w:rsidRDefault="00133101" w:rsidP="00133101">
            <w:pPr>
              <w:bidi w:val="0"/>
              <w:ind w:left="0" w:firstLine="0"/>
            </w:pPr>
            <w:r w:rsidRPr="00DB52F1">
              <w:t xml:space="preserve">Key – value </w:t>
            </w:r>
          </w:p>
        </w:tc>
        <w:tc>
          <w:tcPr>
            <w:tcW w:w="5358" w:type="dxa"/>
          </w:tcPr>
          <w:p w14:paraId="3491484D" w14:textId="77777777" w:rsidR="00133101" w:rsidRPr="00DB52F1" w:rsidRDefault="00133101" w:rsidP="00133101">
            <w:pPr>
              <w:bidi w:val="0"/>
              <w:ind w:left="0" w:firstLine="0"/>
            </w:pPr>
            <w:r w:rsidRPr="00DB52F1">
              <w:t>Reddis</w:t>
            </w:r>
          </w:p>
        </w:tc>
      </w:tr>
    </w:tbl>
    <w:p w14:paraId="6B431FEC" w14:textId="65F4E4F4" w:rsidR="005F6693" w:rsidRDefault="005F6693" w:rsidP="005F6693">
      <w:pPr>
        <w:bidi w:val="0"/>
        <w:jc w:val="right"/>
      </w:pPr>
    </w:p>
    <w:p w14:paraId="7F004991" w14:textId="49133337" w:rsidR="00DA1E75" w:rsidRDefault="00DA1E75" w:rsidP="00DA1E75">
      <w:pPr>
        <w:bidi w:val="0"/>
        <w:jc w:val="right"/>
      </w:pPr>
    </w:p>
    <w:p w14:paraId="00A0A26C" w14:textId="525D3365" w:rsidR="00DA1E75" w:rsidRDefault="00DA1E75" w:rsidP="00DA1E75">
      <w:pPr>
        <w:jc w:val="right"/>
        <w:rPr>
          <w:rtl/>
        </w:rPr>
      </w:pPr>
      <w:r>
        <w:t>Scalability ?</w:t>
      </w:r>
    </w:p>
    <w:p w14:paraId="6C1FE883" w14:textId="58760225" w:rsidR="00DB52F1" w:rsidRPr="00133101" w:rsidRDefault="005F6693" w:rsidP="00687D4D">
      <w:pPr>
        <w:pStyle w:val="1"/>
        <w:bidi w:val="0"/>
        <w:rPr>
          <w:rtl/>
        </w:rPr>
      </w:pPr>
      <w:r w:rsidRPr="00133101">
        <w:t>Dataframe vs RDD (spark)</w:t>
      </w:r>
      <w:r w:rsidR="00133101">
        <w:t>:</w:t>
      </w:r>
    </w:p>
    <w:p w14:paraId="0BAD4D0D" w14:textId="77777777" w:rsidR="005F6693" w:rsidRDefault="005F6693" w:rsidP="005F6693">
      <w:pPr>
        <w:pStyle w:val="a4"/>
        <w:numPr>
          <w:ilvl w:val="0"/>
          <w:numId w:val="9"/>
        </w:numPr>
        <w:ind w:right="0"/>
      </w:pPr>
      <w:r>
        <w:rPr>
          <w:rFonts w:hint="cs"/>
          <w:rtl/>
        </w:rPr>
        <w:t>ניתן להתייחס ל</w:t>
      </w:r>
      <w:r>
        <w:t>dataframe</w:t>
      </w:r>
      <w:r>
        <w:rPr>
          <w:rFonts w:hint="cs"/>
          <w:rtl/>
        </w:rPr>
        <w:t xml:space="preserve"> כאל רמה מופשטת יותר, בה אומרים ל</w:t>
      </w:r>
      <w:r>
        <w:t>Spark</w:t>
      </w:r>
      <w:r>
        <w:rPr>
          <w:rFonts w:hint="cs"/>
          <w:rtl/>
        </w:rPr>
        <w:t xml:space="preserve"> מה ברצוננו לבצע, אבל לא אומרים לה איך בדיוק לבצע את זה (בניגוד ל</w:t>
      </w:r>
      <w:r>
        <w:t>RDD</w:t>
      </w:r>
      <w:r>
        <w:rPr>
          <w:rFonts w:hint="cs"/>
          <w:rtl/>
        </w:rPr>
        <w:t>).</w:t>
      </w:r>
    </w:p>
    <w:p w14:paraId="071DCE6C" w14:textId="77777777" w:rsidR="005F6693" w:rsidRDefault="005F6693" w:rsidP="005F6693">
      <w:pPr>
        <w:pStyle w:val="a4"/>
        <w:numPr>
          <w:ilvl w:val="0"/>
          <w:numId w:val="9"/>
        </w:numPr>
        <w:ind w:right="0"/>
      </w:pPr>
      <w:r>
        <w:rPr>
          <w:rFonts w:hint="cs"/>
          <w:rtl/>
        </w:rPr>
        <w:t>ניתן להשמש ב</w:t>
      </w:r>
      <w:r>
        <w:t>RDD</w:t>
      </w:r>
      <w:r>
        <w:rPr>
          <w:rFonts w:hint="cs"/>
          <w:rtl/>
        </w:rPr>
        <w:t>, גם כאשר הנתונים אינם מסודרים בשום מבנה, בניגוד ל</w:t>
      </w:r>
      <w:r>
        <w:t>dataframes</w:t>
      </w:r>
      <w:r>
        <w:rPr>
          <w:rFonts w:hint="cs"/>
          <w:rtl/>
        </w:rPr>
        <w:t xml:space="preserve"> שמצריך מבנה כלשהו (לרוב מבנה רלציוני).</w:t>
      </w:r>
    </w:p>
    <w:p w14:paraId="4331A5E7" w14:textId="77777777" w:rsidR="005F6693" w:rsidRDefault="005F6693" w:rsidP="005F6693">
      <w:pPr>
        <w:pStyle w:val="a4"/>
        <w:numPr>
          <w:ilvl w:val="0"/>
          <w:numId w:val="9"/>
        </w:numPr>
        <w:ind w:right="0"/>
      </w:pPr>
      <w:r>
        <w:t>Spark</w:t>
      </w:r>
      <w:r>
        <w:rPr>
          <w:rFonts w:hint="cs"/>
          <w:rtl/>
        </w:rPr>
        <w:t xml:space="preserve"> מתרגמת את מבנה ה</w:t>
      </w:r>
      <w:r>
        <w:t>dataframe</w:t>
      </w:r>
      <w:r>
        <w:rPr>
          <w:rFonts w:hint="cs"/>
          <w:rtl/>
        </w:rPr>
        <w:t xml:space="preserve"> (מאחרי הקלעים) ומבצעת את הפעולות על </w:t>
      </w:r>
      <w:r>
        <w:t>RDD</w:t>
      </w:r>
      <w:r>
        <w:rPr>
          <w:rFonts w:hint="cs"/>
          <w:rtl/>
        </w:rPr>
        <w:t>.</w:t>
      </w:r>
    </w:p>
    <w:p w14:paraId="165CE690" w14:textId="05226A4C" w:rsidR="005F6693" w:rsidRDefault="001F6B1A" w:rsidP="005F6693">
      <w:pPr>
        <w:pStyle w:val="a4"/>
        <w:numPr>
          <w:ilvl w:val="0"/>
          <w:numId w:val="9"/>
        </w:numPr>
        <w:rPr>
          <w:rtl/>
        </w:rPr>
      </w:pPr>
      <w:r w:rsidRPr="001F6B1A">
        <w:rPr>
          <w:rFonts w:cs="Arial"/>
          <w:noProof/>
          <w:rtl/>
        </w:rPr>
        <w:drawing>
          <wp:inline distT="0" distB="0" distL="0" distR="0" wp14:anchorId="1454ABD2" wp14:editId="6C3082A0">
            <wp:extent cx="6927012" cy="3823983"/>
            <wp:effectExtent l="0" t="0" r="7620" b="5080"/>
            <wp:docPr id="3" name="תמונה 3"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תמונה 3" descr="תמונה שמכילה שולחן&#10;&#10;התיאור נוצר באופן אוטומטי"/>
                    <pic:cNvPicPr/>
                  </pic:nvPicPr>
                  <pic:blipFill>
                    <a:blip r:embed="rId5"/>
                    <a:stretch>
                      <a:fillRect/>
                    </a:stretch>
                  </pic:blipFill>
                  <pic:spPr>
                    <a:xfrm>
                      <a:off x="0" y="0"/>
                      <a:ext cx="6934260" cy="3827984"/>
                    </a:xfrm>
                    <a:prstGeom prst="rect">
                      <a:avLst/>
                    </a:prstGeom>
                  </pic:spPr>
                </pic:pic>
              </a:graphicData>
            </a:graphic>
          </wp:inline>
        </w:drawing>
      </w:r>
    </w:p>
    <w:p w14:paraId="09DD1267" w14:textId="3ADA84A8" w:rsidR="00563AB9" w:rsidRPr="00563AB9" w:rsidRDefault="00563AB9" w:rsidP="00687D4D">
      <w:pPr>
        <w:pStyle w:val="1"/>
        <w:bidi w:val="0"/>
      </w:pPr>
      <w:r w:rsidRPr="00563AB9">
        <w:t>Normalization:</w:t>
      </w:r>
    </w:p>
    <w:tbl>
      <w:tblPr>
        <w:tblStyle w:val="a3"/>
        <w:tblW w:w="0" w:type="auto"/>
        <w:tblInd w:w="648" w:type="dxa"/>
        <w:tblLook w:val="04A0" w:firstRow="1" w:lastRow="0" w:firstColumn="1" w:lastColumn="0" w:noHBand="0" w:noVBand="1"/>
      </w:tblPr>
      <w:tblGrid>
        <w:gridCol w:w="5359"/>
        <w:gridCol w:w="5359"/>
      </w:tblGrid>
      <w:tr w:rsidR="00DF542A" w14:paraId="57E676DC" w14:textId="77777777" w:rsidTr="00DF542A">
        <w:tc>
          <w:tcPr>
            <w:tcW w:w="5359" w:type="dxa"/>
          </w:tcPr>
          <w:p w14:paraId="2E269A96" w14:textId="271DAB69" w:rsidR="00DF542A" w:rsidRDefault="00DF542A" w:rsidP="00DF542A">
            <w:pPr>
              <w:bidi w:val="0"/>
              <w:ind w:left="0" w:firstLine="0"/>
              <w:jc w:val="center"/>
            </w:pPr>
            <w:r>
              <w:t>Primary Keys</w:t>
            </w:r>
          </w:p>
        </w:tc>
        <w:tc>
          <w:tcPr>
            <w:tcW w:w="5359" w:type="dxa"/>
          </w:tcPr>
          <w:p w14:paraId="1A0549A1" w14:textId="48D55A22" w:rsidR="00DF542A" w:rsidRDefault="00DF542A" w:rsidP="00DF542A">
            <w:pPr>
              <w:bidi w:val="0"/>
              <w:ind w:left="0" w:firstLine="0"/>
              <w:jc w:val="center"/>
            </w:pPr>
            <w:r>
              <w:t>Unique Keys</w:t>
            </w:r>
          </w:p>
        </w:tc>
      </w:tr>
      <w:tr w:rsidR="00DF542A" w14:paraId="0EB3F155" w14:textId="77777777" w:rsidTr="00DF542A">
        <w:tc>
          <w:tcPr>
            <w:tcW w:w="5359" w:type="dxa"/>
          </w:tcPr>
          <w:p w14:paraId="3F6AB9CD" w14:textId="003868B9" w:rsidR="00DF542A" w:rsidRDefault="00DF542A" w:rsidP="00DF542A">
            <w:pPr>
              <w:bidi w:val="0"/>
              <w:ind w:left="0" w:firstLine="0"/>
              <w:jc w:val="center"/>
            </w:pPr>
            <w:r>
              <w:t>Cannot be null</w:t>
            </w:r>
          </w:p>
        </w:tc>
        <w:tc>
          <w:tcPr>
            <w:tcW w:w="5359" w:type="dxa"/>
          </w:tcPr>
          <w:p w14:paraId="7C66CC2E" w14:textId="7874040E" w:rsidR="00DF542A" w:rsidRDefault="00DF542A" w:rsidP="00DF542A">
            <w:pPr>
              <w:bidi w:val="0"/>
              <w:ind w:left="0" w:firstLine="0"/>
              <w:jc w:val="center"/>
            </w:pPr>
            <w:r>
              <w:t>Can be null</w:t>
            </w:r>
          </w:p>
        </w:tc>
      </w:tr>
      <w:tr w:rsidR="00DF542A" w14:paraId="398B4FE3" w14:textId="77777777" w:rsidTr="00DF542A">
        <w:tc>
          <w:tcPr>
            <w:tcW w:w="5359" w:type="dxa"/>
          </w:tcPr>
          <w:p w14:paraId="283DFDA8" w14:textId="670BDAE3" w:rsidR="00DF542A" w:rsidRDefault="00DF542A" w:rsidP="00DF542A">
            <w:pPr>
              <w:bidi w:val="0"/>
              <w:ind w:left="0" w:firstLine="0"/>
              <w:jc w:val="center"/>
            </w:pPr>
            <w:r>
              <w:t>Only one primary key</w:t>
            </w:r>
          </w:p>
        </w:tc>
        <w:tc>
          <w:tcPr>
            <w:tcW w:w="5359" w:type="dxa"/>
          </w:tcPr>
          <w:p w14:paraId="6D38DD36" w14:textId="5F281D06" w:rsidR="00DF542A" w:rsidRDefault="00DF542A" w:rsidP="00DF542A">
            <w:pPr>
              <w:bidi w:val="0"/>
              <w:ind w:left="0" w:firstLine="0"/>
              <w:jc w:val="center"/>
            </w:pPr>
            <w:r>
              <w:t>Multiple unique keys</w:t>
            </w:r>
          </w:p>
        </w:tc>
      </w:tr>
      <w:tr w:rsidR="00DF542A" w14:paraId="0387CBC5" w14:textId="77777777" w:rsidTr="00DF542A">
        <w:tc>
          <w:tcPr>
            <w:tcW w:w="5359" w:type="dxa"/>
          </w:tcPr>
          <w:p w14:paraId="30848744" w14:textId="3B41F4E5" w:rsidR="00DF542A" w:rsidRDefault="00DF542A" w:rsidP="00DF542A">
            <w:pPr>
              <w:bidi w:val="0"/>
              <w:ind w:left="0" w:firstLine="0"/>
              <w:jc w:val="center"/>
            </w:pPr>
            <w:r>
              <w:t>Primary key creates clustered index by default</w:t>
            </w:r>
          </w:p>
        </w:tc>
        <w:tc>
          <w:tcPr>
            <w:tcW w:w="5359" w:type="dxa"/>
          </w:tcPr>
          <w:p w14:paraId="67460056" w14:textId="106B9AD4" w:rsidR="00DF542A" w:rsidRDefault="00DF542A" w:rsidP="00DF542A">
            <w:pPr>
              <w:bidi w:val="0"/>
              <w:ind w:left="0" w:firstLine="0"/>
              <w:jc w:val="center"/>
            </w:pPr>
            <w:r>
              <w:t>Unique creates a non-clustered index by default</w:t>
            </w:r>
          </w:p>
        </w:tc>
      </w:tr>
      <w:tr w:rsidR="00DF542A" w14:paraId="4E48BCC1" w14:textId="77777777" w:rsidTr="00FE3009">
        <w:tc>
          <w:tcPr>
            <w:tcW w:w="10718" w:type="dxa"/>
            <w:gridSpan w:val="2"/>
          </w:tcPr>
          <w:p w14:paraId="3B9495EF" w14:textId="6FF1C432" w:rsidR="00DF542A" w:rsidRDefault="00DF542A" w:rsidP="00DF542A">
            <w:pPr>
              <w:bidi w:val="0"/>
              <w:ind w:left="0" w:firstLine="0"/>
              <w:jc w:val="center"/>
            </w:pPr>
            <w:r>
              <w:t>Both can’t appear in two different lines</w:t>
            </w:r>
          </w:p>
        </w:tc>
      </w:tr>
    </w:tbl>
    <w:p w14:paraId="2F2D0F86" w14:textId="77777777" w:rsidR="00687D4D" w:rsidRPr="00BD66A3" w:rsidRDefault="00687D4D" w:rsidP="00687D4D">
      <w:pPr>
        <w:bidi w:val="0"/>
        <w:rPr>
          <w:b/>
          <w:bCs/>
          <w:u w:val="single"/>
        </w:rPr>
      </w:pPr>
      <w:r w:rsidRPr="00BD66A3">
        <w:rPr>
          <w:b/>
          <w:bCs/>
          <w:u w:val="single"/>
        </w:rPr>
        <w:t>Normalization:</w:t>
      </w:r>
    </w:p>
    <w:p w14:paraId="6EB95BD2" w14:textId="77777777" w:rsidR="00687D4D" w:rsidRPr="00BD66A3" w:rsidRDefault="00687D4D" w:rsidP="00687D4D">
      <w:pPr>
        <w:bidi w:val="0"/>
        <w:rPr>
          <w:b/>
          <w:bCs/>
        </w:rPr>
      </w:pPr>
      <w:r w:rsidRPr="00BD66A3">
        <w:rPr>
          <w:b/>
          <w:bCs/>
        </w:rPr>
        <w:t>1NF:</w:t>
      </w:r>
    </w:p>
    <w:p w14:paraId="580486D1" w14:textId="77777777" w:rsidR="00687D4D" w:rsidRDefault="00687D4D" w:rsidP="00687D4D">
      <w:pPr>
        <w:pStyle w:val="a4"/>
        <w:numPr>
          <w:ilvl w:val="0"/>
          <w:numId w:val="3"/>
        </w:numPr>
        <w:bidi w:val="0"/>
      </w:pPr>
      <w:r>
        <w:t>each column should have a unique name</w:t>
      </w:r>
    </w:p>
    <w:p w14:paraId="40B4DFC2" w14:textId="77777777" w:rsidR="00687D4D" w:rsidRDefault="00687D4D" w:rsidP="00687D4D">
      <w:pPr>
        <w:pStyle w:val="a4"/>
        <w:numPr>
          <w:ilvl w:val="0"/>
          <w:numId w:val="3"/>
        </w:numPr>
        <w:bidi w:val="0"/>
      </w:pPr>
      <w:r>
        <w:t>all data type in column should be the same</w:t>
      </w:r>
    </w:p>
    <w:p w14:paraId="75F8FB87" w14:textId="77777777" w:rsidR="00687D4D" w:rsidRDefault="00687D4D" w:rsidP="00687D4D">
      <w:pPr>
        <w:pStyle w:val="a4"/>
        <w:numPr>
          <w:ilvl w:val="0"/>
          <w:numId w:val="3"/>
        </w:numPr>
        <w:bidi w:val="0"/>
      </w:pPr>
      <w:r>
        <w:t>every column should hold atomic values</w:t>
      </w:r>
    </w:p>
    <w:p w14:paraId="6BD65304" w14:textId="77777777" w:rsidR="00687D4D" w:rsidRDefault="00687D4D" w:rsidP="00687D4D">
      <w:pPr>
        <w:pStyle w:val="a4"/>
        <w:numPr>
          <w:ilvl w:val="0"/>
          <w:numId w:val="3"/>
        </w:numPr>
        <w:bidi w:val="0"/>
      </w:pPr>
      <w:r>
        <w:t>the order of the data doesn’t matter</w:t>
      </w:r>
    </w:p>
    <w:p w14:paraId="183BACBA" w14:textId="77777777" w:rsidR="00687D4D" w:rsidRDefault="00687D4D" w:rsidP="00687D4D">
      <w:pPr>
        <w:bidi w:val="0"/>
        <w:ind w:left="288" w:firstLine="0"/>
        <w:rPr>
          <w:b/>
          <w:bCs/>
        </w:rPr>
      </w:pPr>
      <w:r>
        <w:rPr>
          <w:b/>
          <w:bCs/>
        </w:rPr>
        <w:t>2NF:</w:t>
      </w:r>
    </w:p>
    <w:p w14:paraId="445E212E" w14:textId="77777777" w:rsidR="00687D4D" w:rsidRDefault="00687D4D" w:rsidP="00687D4D">
      <w:pPr>
        <w:pStyle w:val="a4"/>
        <w:numPr>
          <w:ilvl w:val="0"/>
          <w:numId w:val="4"/>
        </w:numPr>
        <w:bidi w:val="0"/>
      </w:pPr>
      <w:r>
        <w:t xml:space="preserve">1NF </w:t>
      </w:r>
    </w:p>
    <w:p w14:paraId="6A2BB1BB" w14:textId="77777777" w:rsidR="00687D4D" w:rsidRDefault="00687D4D" w:rsidP="00687D4D">
      <w:pPr>
        <w:pStyle w:val="a4"/>
        <w:numPr>
          <w:ilvl w:val="0"/>
          <w:numId w:val="4"/>
        </w:numPr>
        <w:bidi w:val="0"/>
      </w:pPr>
      <w:r>
        <w:t xml:space="preserve">No </w:t>
      </w:r>
      <w:r w:rsidRPr="000E1625">
        <w:rPr>
          <w:u w:val="single"/>
        </w:rPr>
        <w:t>partial dependencies</w:t>
      </w:r>
      <w:r>
        <w:t xml:space="preserve"> </w:t>
      </w:r>
    </w:p>
    <w:p w14:paraId="294E52D7" w14:textId="77777777" w:rsidR="00687D4D" w:rsidRPr="000E1625" w:rsidRDefault="00687D4D" w:rsidP="00687D4D">
      <w:pPr>
        <w:bidi w:val="0"/>
        <w:rPr>
          <w:b/>
          <w:bCs/>
        </w:rPr>
      </w:pPr>
      <w:r w:rsidRPr="000E1625">
        <w:rPr>
          <w:b/>
          <w:bCs/>
        </w:rPr>
        <w:t>3NF:</w:t>
      </w:r>
    </w:p>
    <w:p w14:paraId="3CCCB7E8" w14:textId="77777777" w:rsidR="00687D4D" w:rsidRDefault="00687D4D" w:rsidP="00687D4D">
      <w:pPr>
        <w:pStyle w:val="a4"/>
        <w:numPr>
          <w:ilvl w:val="0"/>
          <w:numId w:val="5"/>
        </w:numPr>
        <w:bidi w:val="0"/>
      </w:pPr>
      <w:r>
        <w:t>2NF</w:t>
      </w:r>
    </w:p>
    <w:p w14:paraId="14B802CB" w14:textId="77777777" w:rsidR="00687D4D" w:rsidRDefault="00687D4D" w:rsidP="00687D4D">
      <w:pPr>
        <w:pStyle w:val="a4"/>
        <w:numPr>
          <w:ilvl w:val="0"/>
          <w:numId w:val="5"/>
        </w:numPr>
        <w:bidi w:val="0"/>
      </w:pPr>
      <w:r>
        <w:t xml:space="preserve">Should not have </w:t>
      </w:r>
      <w:r w:rsidRPr="000E1625">
        <w:rPr>
          <w:u w:val="single"/>
        </w:rPr>
        <w:t>transitive dependency</w:t>
      </w:r>
      <w:r>
        <w:t xml:space="preserve"> </w:t>
      </w:r>
    </w:p>
    <w:p w14:paraId="724FF278" w14:textId="77777777" w:rsidR="00687D4D" w:rsidRDefault="00687D4D" w:rsidP="00687D4D">
      <w:pPr>
        <w:bidi w:val="0"/>
        <w:ind w:left="288" w:firstLine="0"/>
        <w:rPr>
          <w:b/>
          <w:bCs/>
        </w:rPr>
      </w:pPr>
      <w:r>
        <w:rPr>
          <w:b/>
          <w:bCs/>
        </w:rPr>
        <w:t>3.5NF:</w:t>
      </w:r>
    </w:p>
    <w:p w14:paraId="0015E5CD" w14:textId="77777777" w:rsidR="00687D4D" w:rsidRDefault="00687D4D" w:rsidP="00687D4D">
      <w:pPr>
        <w:bidi w:val="0"/>
        <w:ind w:left="288" w:firstLine="0"/>
      </w:pPr>
      <w:r>
        <w:t>1. 3NF</w:t>
      </w:r>
    </w:p>
    <w:p w14:paraId="631D94DB" w14:textId="77777777" w:rsidR="00687D4D" w:rsidRDefault="00687D4D" w:rsidP="00687D4D">
      <w:pPr>
        <w:bidi w:val="0"/>
        <w:ind w:left="288" w:firstLine="0"/>
      </w:pPr>
      <w:r>
        <w:t>2. For any dependency A-&gt;B, A should be a super key,</w:t>
      </w:r>
    </w:p>
    <w:p w14:paraId="00E475EC" w14:textId="77777777" w:rsidR="00687D4D" w:rsidRDefault="00687D4D" w:rsidP="00687D4D">
      <w:pPr>
        <w:bidi w:val="0"/>
        <w:ind w:left="288" w:firstLine="0"/>
      </w:pPr>
      <w:r>
        <w:t xml:space="preserve"> Or in other words: A cannot be a non-prime attribute if B is a prime attribute. </w:t>
      </w:r>
    </w:p>
    <w:p w14:paraId="578C901C" w14:textId="77777777" w:rsidR="00687D4D" w:rsidRDefault="00687D4D" w:rsidP="00687D4D">
      <w:pPr>
        <w:ind w:left="288" w:firstLine="0"/>
      </w:pPr>
      <w:r w:rsidRPr="00687D4D">
        <w:rPr>
          <w:rtl/>
        </w:rPr>
        <w:t xml:space="preserve">כל קבוצה שגוררת קבוצה זרה אחרת היא </w:t>
      </w:r>
      <w:r w:rsidRPr="00687D4D">
        <w:t>super-key</w:t>
      </w:r>
    </w:p>
    <w:p w14:paraId="468176E9" w14:textId="77777777" w:rsidR="00687D4D" w:rsidRPr="004B5D97" w:rsidRDefault="00687D4D" w:rsidP="00687D4D">
      <w:pPr>
        <w:bidi w:val="0"/>
        <w:ind w:left="288" w:firstLine="0"/>
        <w:rPr>
          <w:b/>
          <w:bCs/>
        </w:rPr>
      </w:pPr>
      <w:r w:rsidRPr="004B5D97">
        <w:rPr>
          <w:b/>
          <w:bCs/>
        </w:rPr>
        <w:t>4NF:</w:t>
      </w:r>
    </w:p>
    <w:p w14:paraId="6FBBADCC" w14:textId="77777777" w:rsidR="00687D4D" w:rsidRDefault="00687D4D" w:rsidP="00687D4D">
      <w:pPr>
        <w:pStyle w:val="a4"/>
        <w:numPr>
          <w:ilvl w:val="0"/>
          <w:numId w:val="6"/>
        </w:numPr>
        <w:bidi w:val="0"/>
      </w:pPr>
      <w:r>
        <w:t>3.5NF</w:t>
      </w:r>
    </w:p>
    <w:p w14:paraId="0E074D32" w14:textId="77777777" w:rsidR="00687D4D" w:rsidRDefault="00687D4D" w:rsidP="00687D4D">
      <w:pPr>
        <w:pStyle w:val="a4"/>
        <w:numPr>
          <w:ilvl w:val="0"/>
          <w:numId w:val="6"/>
        </w:numPr>
        <w:bidi w:val="0"/>
      </w:pPr>
      <w:r>
        <w:t xml:space="preserve">Should not have multi-valued dependency </w:t>
      </w:r>
    </w:p>
    <w:p w14:paraId="492921CC" w14:textId="77777777" w:rsidR="00687D4D" w:rsidRDefault="00687D4D" w:rsidP="00687D4D">
      <w:pPr>
        <w:pStyle w:val="a4"/>
        <w:bidi w:val="0"/>
        <w:ind w:left="693" w:firstLine="0"/>
      </w:pPr>
      <w:r>
        <w:t xml:space="preserve">Student_id | course | hobby </w:t>
      </w:r>
    </w:p>
    <w:p w14:paraId="4A027683" w14:textId="77777777" w:rsidR="00687D4D" w:rsidRPr="00F15B18" w:rsidRDefault="00687D4D" w:rsidP="00687D4D">
      <w:pPr>
        <w:pStyle w:val="a4"/>
        <w:bidi w:val="0"/>
        <w:ind w:left="693" w:firstLine="0"/>
      </w:pPr>
      <w:r>
        <w:t>Hobby and course have no relation between them and can cause multiple rows of the same information</w:t>
      </w:r>
    </w:p>
    <w:p w14:paraId="5B894C8A" w14:textId="77777777" w:rsidR="00687D4D" w:rsidRDefault="00687D4D" w:rsidP="00687D4D">
      <w:pPr>
        <w:bidi w:val="0"/>
      </w:pPr>
    </w:p>
    <w:p w14:paraId="3D4A38E1" w14:textId="77777777" w:rsidR="00687D4D" w:rsidRDefault="00687D4D" w:rsidP="00687D4D">
      <w:pPr>
        <w:bidi w:val="0"/>
      </w:pPr>
      <w:r w:rsidRPr="000E1625">
        <w:rPr>
          <w:u w:val="single"/>
        </w:rPr>
        <w:t>Primary key</w:t>
      </w:r>
      <w:r>
        <w:t xml:space="preserve"> is a column or a group of columns.</w:t>
      </w:r>
    </w:p>
    <w:p w14:paraId="6374D50C" w14:textId="77777777" w:rsidR="00687D4D" w:rsidRDefault="00687D4D" w:rsidP="00687D4D">
      <w:pPr>
        <w:bidi w:val="0"/>
      </w:pPr>
      <w:r>
        <w:t>We need the primary key to fetch any data from the table.</w:t>
      </w:r>
    </w:p>
    <w:p w14:paraId="141E07E0" w14:textId="77777777" w:rsidR="00687D4D" w:rsidRDefault="00687D4D" w:rsidP="00687D4D">
      <w:pPr>
        <w:bidi w:val="0"/>
      </w:pPr>
      <w:r>
        <w:t>Example 1: ID will be a primary key.</w:t>
      </w:r>
    </w:p>
    <w:p w14:paraId="5F20E009" w14:textId="77777777" w:rsidR="00687D4D" w:rsidRDefault="00687D4D" w:rsidP="00687D4D">
      <w:pPr>
        <w:bidi w:val="0"/>
      </w:pPr>
      <w:r>
        <w:t xml:space="preserve">A primary key can identify entire row. </w:t>
      </w:r>
    </w:p>
    <w:p w14:paraId="0B3F93F0" w14:textId="77777777" w:rsidR="00687D4D" w:rsidRDefault="00687D4D" w:rsidP="00687D4D">
      <w:pPr>
        <w:bidi w:val="0"/>
      </w:pPr>
      <w:r>
        <w:t>Example 2:</w:t>
      </w:r>
    </w:p>
    <w:p w14:paraId="211B096C" w14:textId="77777777" w:rsidR="00687D4D" w:rsidRDefault="00687D4D" w:rsidP="00687D4D">
      <w:pPr>
        <w:bidi w:val="0"/>
      </w:pPr>
      <w:r>
        <w:t>To fetch the mark of a student, I need student_id and subject_id.</w:t>
      </w:r>
    </w:p>
    <w:p w14:paraId="254546A8" w14:textId="77777777" w:rsidR="00687D4D" w:rsidRDefault="00687D4D" w:rsidP="00687D4D">
      <w:pPr>
        <w:bidi w:val="0"/>
      </w:pPr>
      <w:r w:rsidRPr="00BD66A3">
        <w:rPr>
          <w:noProof/>
        </w:rPr>
        <w:drawing>
          <wp:inline distT="0" distB="0" distL="0" distR="0" wp14:anchorId="7405276B" wp14:editId="04C624A4">
            <wp:extent cx="4093369" cy="1383527"/>
            <wp:effectExtent l="0" t="0" r="2540" b="7620"/>
            <wp:docPr id="2" name="תמונה 2"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תמונה 2" descr="תמונה שמכילה שולחן&#10;&#10;התיאור נוצר באופן אוטומטי"/>
                    <pic:cNvPicPr/>
                  </pic:nvPicPr>
                  <pic:blipFill>
                    <a:blip r:embed="rId6"/>
                    <a:stretch>
                      <a:fillRect/>
                    </a:stretch>
                  </pic:blipFill>
                  <pic:spPr>
                    <a:xfrm>
                      <a:off x="0" y="0"/>
                      <a:ext cx="4109914" cy="1389119"/>
                    </a:xfrm>
                    <a:prstGeom prst="rect">
                      <a:avLst/>
                    </a:prstGeom>
                  </pic:spPr>
                </pic:pic>
              </a:graphicData>
            </a:graphic>
          </wp:inline>
        </w:drawing>
      </w:r>
    </w:p>
    <w:p w14:paraId="6DB46D60" w14:textId="77777777" w:rsidR="00687D4D" w:rsidRDefault="00687D4D" w:rsidP="00687D4D">
      <w:pPr>
        <w:bidi w:val="0"/>
      </w:pPr>
      <w:r>
        <w:t>Teach partially depends on primary key, only depends on subject_id and not student_id</w:t>
      </w:r>
    </w:p>
    <w:p w14:paraId="3DD4ED9E" w14:textId="77777777" w:rsidR="00687D4D" w:rsidRDefault="00687D4D" w:rsidP="00687D4D">
      <w:pPr>
        <w:bidi w:val="0"/>
        <w:rPr>
          <w:u w:val="single"/>
        </w:rPr>
      </w:pPr>
      <w:r w:rsidRPr="000E1625">
        <w:rPr>
          <w:u w:val="single"/>
        </w:rPr>
        <w:t>transitive dependency</w:t>
      </w:r>
    </w:p>
    <w:p w14:paraId="2CAC960C" w14:textId="77777777" w:rsidR="00687D4D" w:rsidRDefault="00687D4D" w:rsidP="00687D4D">
      <w:pPr>
        <w:bidi w:val="0"/>
      </w:pPr>
      <w:r>
        <w:t>An attribute in a table depends on a different non-prime attribute which is not a part of a primary key.</w:t>
      </w:r>
    </w:p>
    <w:p w14:paraId="268C91CB" w14:textId="4E040203" w:rsidR="007D2E08" w:rsidRDefault="007D2E08" w:rsidP="00DF542A">
      <w:pPr>
        <w:bidi w:val="0"/>
      </w:pPr>
    </w:p>
    <w:p w14:paraId="0ACE140B" w14:textId="04687086" w:rsidR="00563AB9" w:rsidRDefault="00563AB9" w:rsidP="00687D4D">
      <w:pPr>
        <w:pStyle w:val="1"/>
        <w:bidi w:val="0"/>
      </w:pPr>
      <w:r w:rsidRPr="00563AB9">
        <w:t>JSON:</w:t>
      </w:r>
    </w:p>
    <w:p w14:paraId="35B16679" w14:textId="62D5D88F" w:rsidR="00563AB9" w:rsidRDefault="00563AB9" w:rsidP="00563AB9">
      <w:pPr>
        <w:bidi w:val="0"/>
      </w:pPr>
      <w:r>
        <w:t>{ “BooksInLibrary”: [{ “bar_code”: “123456”,</w:t>
      </w:r>
    </w:p>
    <w:p w14:paraId="63602B3F" w14:textId="40E1D944" w:rsidR="00563AB9" w:rsidRDefault="00563AB9" w:rsidP="00563AB9">
      <w:pPr>
        <w:bidi w:val="0"/>
      </w:pPr>
      <w:r>
        <w:tab/>
      </w:r>
      <w:r>
        <w:tab/>
      </w:r>
      <w:r>
        <w:tab/>
      </w:r>
      <w:r>
        <w:tab/>
        <w:t>“copy_Num” : “10”,</w:t>
      </w:r>
    </w:p>
    <w:p w14:paraId="3358CE16" w14:textId="16A43B60" w:rsidR="00563AB9" w:rsidRDefault="00563AB9" w:rsidP="00563AB9">
      <w:pPr>
        <w:bidi w:val="0"/>
      </w:pPr>
      <w:r>
        <w:tab/>
      </w:r>
      <w:r>
        <w:tab/>
      </w:r>
      <w:r>
        <w:tab/>
      </w:r>
      <w:r>
        <w:tab/>
        <w:t>“name” : “ben”} , {…}, {…} ] }</w:t>
      </w:r>
    </w:p>
    <w:p w14:paraId="3586A220" w14:textId="75D46C8F" w:rsidR="00D80656" w:rsidRPr="00D80656" w:rsidRDefault="00D80656" w:rsidP="00687D4D">
      <w:pPr>
        <w:pStyle w:val="1"/>
        <w:bidi w:val="0"/>
      </w:pPr>
      <w:r w:rsidRPr="00D80656">
        <w:t>PySpark:</w:t>
      </w:r>
    </w:p>
    <w:p w14:paraId="1C0EC5DD" w14:textId="19C78C8E" w:rsidR="00563AB9" w:rsidRDefault="00D80656" w:rsidP="00563AB9">
      <w:pPr>
        <w:bidi w:val="0"/>
      </w:pPr>
      <w:r>
        <w:t>text_file = sc.textfile(“myfile.txt”)</w:t>
      </w:r>
    </w:p>
    <w:p w14:paraId="1767D305" w14:textId="053D4295" w:rsidR="00D80656" w:rsidRDefault="00D80656" w:rsidP="00D80656">
      <w:pPr>
        <w:bidi w:val="0"/>
      </w:pPr>
      <w:r>
        <w:t>word_count = text_file.flatMap(lambda line: line.split(“ “)\</w:t>
      </w:r>
    </w:p>
    <w:p w14:paraId="1A2FFB9D" w14:textId="6B1DBC79" w:rsidR="00D80656" w:rsidRDefault="00D80656" w:rsidP="00D80656">
      <w:pPr>
        <w:bidi w:val="0"/>
      </w:pPr>
      <w:r>
        <w:tab/>
      </w:r>
      <w:r>
        <w:tab/>
      </w:r>
      <w:r>
        <w:tab/>
      </w:r>
      <w:r>
        <w:tab/>
      </w:r>
      <w:r>
        <w:tab/>
      </w:r>
      <w:r>
        <w:tab/>
      </w:r>
      <w:r>
        <w:tab/>
      </w:r>
      <w:r>
        <w:tab/>
      </w:r>
      <w:r>
        <w:tab/>
        <w:t>.map(lambda word: (word,1))\</w:t>
      </w:r>
    </w:p>
    <w:p w14:paraId="6ED45475" w14:textId="36042666" w:rsidR="00D80656" w:rsidRDefault="00D80656" w:rsidP="00D80656">
      <w:pPr>
        <w:bidi w:val="0"/>
      </w:pPr>
      <w:r>
        <w:tab/>
      </w:r>
      <w:r>
        <w:tab/>
      </w:r>
      <w:r>
        <w:tab/>
      </w:r>
      <w:r>
        <w:tab/>
      </w:r>
      <w:r>
        <w:tab/>
      </w:r>
      <w:r>
        <w:tab/>
      </w:r>
      <w:r>
        <w:tab/>
      </w:r>
      <w:r>
        <w:tab/>
      </w:r>
      <w:r>
        <w:tab/>
        <w:t>.reduceByKey(lambda a,b: a+b)\</w:t>
      </w:r>
    </w:p>
    <w:p w14:paraId="5841E2A8" w14:textId="6156382C" w:rsidR="00D80656" w:rsidRDefault="00D80656" w:rsidP="00D80656">
      <w:pPr>
        <w:bidi w:val="0"/>
      </w:pPr>
      <w:r>
        <w:tab/>
      </w:r>
      <w:r>
        <w:tab/>
      </w:r>
      <w:r>
        <w:tab/>
      </w:r>
      <w:r>
        <w:tab/>
      </w:r>
      <w:r>
        <w:tab/>
      </w:r>
      <w:r>
        <w:tab/>
      </w:r>
      <w:r>
        <w:tab/>
      </w:r>
      <w:r>
        <w:tab/>
      </w:r>
      <w:r>
        <w:tab/>
        <w:t>.collect()</w:t>
      </w:r>
    </w:p>
    <w:p w14:paraId="43B5C75A" w14:textId="482E2023" w:rsidR="0037096E" w:rsidRDefault="0037096E" w:rsidP="0037096E">
      <w:pPr>
        <w:bidi w:val="0"/>
      </w:pPr>
      <w:r>
        <w:t>Function to remember:</w:t>
      </w:r>
    </w:p>
    <w:p w14:paraId="2DD078F0" w14:textId="00D97F21" w:rsidR="00D80656" w:rsidRDefault="00D80656" w:rsidP="0037096E">
      <w:pPr>
        <w:pStyle w:val="a4"/>
        <w:numPr>
          <w:ilvl w:val="0"/>
          <w:numId w:val="2"/>
        </w:numPr>
        <w:bidi w:val="0"/>
      </w:pPr>
      <w:r>
        <w:t xml:space="preserve">The function </w:t>
      </w:r>
      <w:r w:rsidRPr="0037096E">
        <w:rPr>
          <w:b/>
          <w:bCs/>
        </w:rPr>
        <w:t xml:space="preserve">zip() </w:t>
      </w:r>
      <w:r>
        <w:t>receives two or more lists and combines them together</w:t>
      </w:r>
    </w:p>
    <w:p w14:paraId="32EEC88A" w14:textId="29655B67" w:rsidR="00D323B8" w:rsidRDefault="00D323B8" w:rsidP="00D323B8">
      <w:pPr>
        <w:bidi w:val="0"/>
      </w:pPr>
      <w:r w:rsidRPr="00D323B8">
        <w:rPr>
          <w:noProof/>
        </w:rPr>
        <w:drawing>
          <wp:inline distT="0" distB="0" distL="0" distR="0" wp14:anchorId="7C0D9BCB" wp14:editId="02CF2F4C">
            <wp:extent cx="2543550" cy="1828800"/>
            <wp:effectExtent l="0" t="0" r="9525" b="0"/>
            <wp:docPr id="1" name="תמונה 1"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תמונה 1" descr="תמונה שמכילה טקסט&#10;&#10;התיאור נוצר באופן אוטומטי"/>
                    <pic:cNvPicPr/>
                  </pic:nvPicPr>
                  <pic:blipFill>
                    <a:blip r:embed="rId7"/>
                    <a:stretch>
                      <a:fillRect/>
                    </a:stretch>
                  </pic:blipFill>
                  <pic:spPr>
                    <a:xfrm>
                      <a:off x="0" y="0"/>
                      <a:ext cx="2556658" cy="1838225"/>
                    </a:xfrm>
                    <a:prstGeom prst="rect">
                      <a:avLst/>
                    </a:prstGeom>
                  </pic:spPr>
                </pic:pic>
              </a:graphicData>
            </a:graphic>
          </wp:inline>
        </w:drawing>
      </w:r>
    </w:p>
    <w:p w14:paraId="2D25B8FE" w14:textId="5450CC88" w:rsidR="004A3B07" w:rsidRDefault="004A3B07" w:rsidP="0037096E">
      <w:pPr>
        <w:pStyle w:val="a4"/>
        <w:numPr>
          <w:ilvl w:val="0"/>
          <w:numId w:val="2"/>
        </w:numPr>
        <w:bidi w:val="0"/>
      </w:pPr>
      <w:r>
        <w:t xml:space="preserve">flatMap( </w:t>
      </w:r>
      <w:r>
        <w:rPr>
          <w:i/>
          <w:iCs/>
        </w:rPr>
        <w:t xml:space="preserve">enter a function with one variable : </w:t>
      </w:r>
      <w:r>
        <w:t>toLowerCase)</w:t>
      </w:r>
    </w:p>
    <w:p w14:paraId="3070368A" w14:textId="35843D05" w:rsidR="0037096E" w:rsidRDefault="0037096E" w:rsidP="004A3B07">
      <w:pPr>
        <w:pStyle w:val="a4"/>
        <w:numPr>
          <w:ilvl w:val="0"/>
          <w:numId w:val="2"/>
        </w:numPr>
        <w:bidi w:val="0"/>
      </w:pPr>
      <w:r>
        <w:t>GroupBy(lambda w: w[0:3])</w:t>
      </w:r>
    </w:p>
    <w:p w14:paraId="628218D8" w14:textId="4085F224" w:rsidR="0037096E" w:rsidRDefault="0037096E" w:rsidP="0037096E">
      <w:pPr>
        <w:pStyle w:val="a4"/>
        <w:numPr>
          <w:ilvl w:val="0"/>
          <w:numId w:val="2"/>
        </w:numPr>
        <w:bidi w:val="0"/>
      </w:pPr>
      <w:r>
        <w:t>Filter(</w:t>
      </w:r>
      <w:r w:rsidR="00E8052E" w:rsidRPr="00E8052E">
        <w:rPr>
          <w:i/>
          <w:iCs/>
        </w:rPr>
        <w:t>function that returns true or false:</w:t>
      </w:r>
      <w:r w:rsidR="00E8052E">
        <w:t xml:space="preserve"> </w:t>
      </w:r>
      <w:r>
        <w:t>lambda x: x not in wrong_words)</w:t>
      </w:r>
      <w:r w:rsidR="00E8052E">
        <w:t xml:space="preserve"> </w:t>
      </w:r>
    </w:p>
    <w:p w14:paraId="75AE7E42" w14:textId="02916D50" w:rsidR="004A3B07" w:rsidRDefault="004A3B07" w:rsidP="004A3B07">
      <w:pPr>
        <w:pStyle w:val="a4"/>
        <w:numPr>
          <w:ilvl w:val="0"/>
          <w:numId w:val="2"/>
        </w:numPr>
        <w:bidi w:val="0"/>
      </w:pPr>
      <w:r>
        <w:t>Reduce(lambda x,y: x+y)</w:t>
      </w:r>
    </w:p>
    <w:p w14:paraId="201B457F" w14:textId="65490C93" w:rsidR="004A3B07" w:rsidRDefault="004A3B07" w:rsidP="004A3B07">
      <w:pPr>
        <w:pStyle w:val="a4"/>
        <w:numPr>
          <w:ilvl w:val="0"/>
          <w:numId w:val="2"/>
        </w:numPr>
        <w:bidi w:val="0"/>
      </w:pPr>
      <w:r>
        <w:t>reduceByKey(lambda a,b: a+b)</w:t>
      </w:r>
    </w:p>
    <w:p w14:paraId="3E744E40" w14:textId="683A5635" w:rsidR="004A3B07" w:rsidRDefault="004A3B07" w:rsidP="004A3B07">
      <w:pPr>
        <w:pStyle w:val="a4"/>
        <w:numPr>
          <w:ilvl w:val="0"/>
          <w:numId w:val="2"/>
        </w:numPr>
        <w:bidi w:val="0"/>
      </w:pPr>
      <w:r>
        <w:t>groupBy(‘attribute’)</w:t>
      </w:r>
    </w:p>
    <w:p w14:paraId="210A0C04" w14:textId="775503BC" w:rsidR="004A3B07" w:rsidRDefault="004A3B07" w:rsidP="004A3B07">
      <w:pPr>
        <w:pStyle w:val="a4"/>
        <w:numPr>
          <w:ilvl w:val="0"/>
          <w:numId w:val="2"/>
        </w:numPr>
        <w:bidi w:val="0"/>
      </w:pPr>
      <w:r>
        <w:t>sortByKey(true | false)</w:t>
      </w:r>
    </w:p>
    <w:p w14:paraId="137D3C29" w14:textId="40005F9E" w:rsidR="00E8052E" w:rsidRDefault="00E8052E" w:rsidP="00E8052E">
      <w:pPr>
        <w:pStyle w:val="a4"/>
        <w:numPr>
          <w:ilvl w:val="0"/>
          <w:numId w:val="2"/>
        </w:numPr>
        <w:bidi w:val="0"/>
      </w:pPr>
      <w:r>
        <w:t>str.upper\lower</w:t>
      </w:r>
    </w:p>
    <w:p w14:paraId="533804D3" w14:textId="0CDE0541" w:rsidR="00D323B8" w:rsidRDefault="00D323B8" w:rsidP="00D323B8">
      <w:pPr>
        <w:bidi w:val="0"/>
      </w:pPr>
    </w:p>
    <w:p w14:paraId="3C7C4529" w14:textId="5EC3FAA6" w:rsidR="00D323B8" w:rsidRPr="0037096E" w:rsidRDefault="00D323B8" w:rsidP="00D323B8">
      <w:pPr>
        <w:bidi w:val="0"/>
        <w:rPr>
          <w:b/>
          <w:bCs/>
        </w:rPr>
      </w:pPr>
      <w:r w:rsidRPr="0037096E">
        <w:rPr>
          <w:b/>
          <w:bCs/>
        </w:rPr>
        <w:t>Need to remember:</w:t>
      </w:r>
    </w:p>
    <w:p w14:paraId="1F738D32" w14:textId="26D7C018" w:rsidR="00D323B8" w:rsidRDefault="00D323B8" w:rsidP="00D323B8">
      <w:pPr>
        <w:bidi w:val="0"/>
      </w:pPr>
      <w:r>
        <w:t>def BiGram(line):</w:t>
      </w:r>
    </w:p>
    <w:p w14:paraId="3DF121C6" w14:textId="3B396F90" w:rsidR="00D323B8" w:rsidRDefault="00D323B8" w:rsidP="00D323B8">
      <w:pPr>
        <w:bidi w:val="0"/>
      </w:pPr>
      <w:r>
        <w:tab/>
        <w:t>words = line.split() //returns a list of word</w:t>
      </w:r>
    </w:p>
    <w:p w14:paraId="2750D181" w14:textId="525EAD5D" w:rsidR="00D323B8" w:rsidRDefault="00D323B8" w:rsidP="00D323B8">
      <w:pPr>
        <w:bidi w:val="0"/>
      </w:pPr>
      <w:r>
        <w:tab/>
        <w:t>return zip(words, word[1:])</w:t>
      </w:r>
    </w:p>
    <w:p w14:paraId="152DB030" w14:textId="23463A96" w:rsidR="00974532" w:rsidRDefault="00974532" w:rsidP="00974532">
      <w:pPr>
        <w:bidi w:val="0"/>
      </w:pPr>
      <w:r>
        <w:t>def TrippleGram(line):</w:t>
      </w:r>
    </w:p>
    <w:p w14:paraId="58426116" w14:textId="71B85D30" w:rsidR="00974532" w:rsidRDefault="00974532" w:rsidP="00974532">
      <w:pPr>
        <w:bidi w:val="0"/>
      </w:pPr>
      <w:r>
        <w:tab/>
        <w:t>word = line.split()</w:t>
      </w:r>
    </w:p>
    <w:p w14:paraId="48DBF94A" w14:textId="0271A2EF" w:rsidR="00974532" w:rsidRDefault="00974532" w:rsidP="00974532">
      <w:pPr>
        <w:bidi w:val="0"/>
      </w:pPr>
      <w:r>
        <w:tab/>
        <w:t>return zip(word, word[1:], word[2:])</w:t>
      </w:r>
    </w:p>
    <w:p w14:paraId="5C846C29" w14:textId="3F0FC8C3" w:rsidR="0037096E" w:rsidRDefault="0037096E" w:rsidP="0037096E">
      <w:pPr>
        <w:bidi w:val="0"/>
      </w:pPr>
      <w:r>
        <w:t>def NGram(list, N):</w:t>
      </w:r>
    </w:p>
    <w:p w14:paraId="5AC257F4" w14:textId="5282F09B" w:rsidR="0037096E" w:rsidRDefault="0037096E" w:rsidP="0037096E">
      <w:pPr>
        <w:bidi w:val="0"/>
      </w:pPr>
      <w:r>
        <w:tab/>
        <w:t>return zip(*list[i:] for I in range(N)])</w:t>
      </w:r>
    </w:p>
    <w:p w14:paraId="045550E4" w14:textId="580CE17D" w:rsidR="00BD66A3" w:rsidRDefault="00BD66A3" w:rsidP="00BD66A3">
      <w:pPr>
        <w:bidi w:val="0"/>
      </w:pPr>
    </w:p>
    <w:p w14:paraId="651845FB" w14:textId="6F418E8A" w:rsidR="00231196" w:rsidRDefault="00231196" w:rsidP="00231196">
      <w:pPr>
        <w:bidi w:val="0"/>
      </w:pPr>
    </w:p>
    <w:p w14:paraId="4106349A" w14:textId="7C199462" w:rsidR="00231196" w:rsidRDefault="00231196" w:rsidP="00687D4D">
      <w:pPr>
        <w:pStyle w:val="1"/>
        <w:bidi w:val="0"/>
      </w:pPr>
      <w:r w:rsidRPr="00231196">
        <w:t>MongoDB</w:t>
      </w:r>
    </w:p>
    <w:p w14:paraId="7C5E65DD" w14:textId="2E5A4308" w:rsidR="00231196" w:rsidRDefault="00231196" w:rsidP="00231196">
      <w:pPr>
        <w:bidi w:val="0"/>
      </w:pPr>
      <w:r>
        <w:t>Return specific values:</w:t>
      </w:r>
    </w:p>
    <w:p w14:paraId="57CA49D2" w14:textId="2CE8DF1D" w:rsidR="008572F7" w:rsidRDefault="008572F7" w:rsidP="008572F7">
      <w:pPr>
        <w:bidi w:val="0"/>
      </w:pPr>
      <w:r>
        <w:t xml:space="preserve">Find() – returns all values </w:t>
      </w:r>
    </w:p>
    <w:p w14:paraId="7CC431C6" w14:textId="531DC7FA" w:rsidR="008572F7" w:rsidRDefault="008572F7" w:rsidP="008572F7">
      <w:pPr>
        <w:bidi w:val="0"/>
      </w:pPr>
      <w:r>
        <w:t>findOne() – the first value</w:t>
      </w:r>
    </w:p>
    <w:p w14:paraId="388DA866" w14:textId="6E411355" w:rsidR="008572F7" w:rsidRPr="00231196" w:rsidRDefault="008572F7" w:rsidP="008572F7">
      <w:pPr>
        <w:bidi w:val="0"/>
      </w:pPr>
      <w:r>
        <w:t>limit(n) – first N results</w:t>
      </w:r>
    </w:p>
    <w:p w14:paraId="0E807712"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9CDCFE"/>
          <w:sz w:val="18"/>
          <w:szCs w:val="18"/>
        </w:rPr>
        <w:t>db</w:t>
      </w:r>
      <w:r w:rsidRPr="00CE5183">
        <w:rPr>
          <w:rFonts w:ascii="Menlo" w:eastAsia="Times New Roman" w:hAnsi="Menlo" w:cs="Menlo"/>
          <w:color w:val="D4D4D4"/>
          <w:sz w:val="18"/>
          <w:szCs w:val="18"/>
        </w:rPr>
        <w:t>.</w:t>
      </w:r>
      <w:r w:rsidRPr="00CE5183">
        <w:rPr>
          <w:rFonts w:ascii="Menlo" w:eastAsia="Times New Roman" w:hAnsi="Menlo" w:cs="Menlo"/>
          <w:color w:val="9CDCFE"/>
          <w:sz w:val="18"/>
          <w:szCs w:val="18"/>
        </w:rPr>
        <w:t>orders</w:t>
      </w:r>
      <w:r w:rsidRPr="00CE5183">
        <w:rPr>
          <w:rFonts w:ascii="Menlo" w:eastAsia="Times New Roman" w:hAnsi="Menlo" w:cs="Menlo"/>
          <w:color w:val="D4D4D4"/>
          <w:sz w:val="18"/>
          <w:szCs w:val="18"/>
        </w:rPr>
        <w:t>.</w:t>
      </w:r>
      <w:r w:rsidRPr="00CE5183">
        <w:rPr>
          <w:rFonts w:ascii="Menlo" w:eastAsia="Times New Roman" w:hAnsi="Menlo" w:cs="Menlo"/>
          <w:color w:val="DCDCAA"/>
          <w:sz w:val="18"/>
          <w:szCs w:val="18"/>
        </w:rPr>
        <w:t>find</w:t>
      </w:r>
      <w:r w:rsidRPr="00CE5183">
        <w:rPr>
          <w:rFonts w:ascii="Menlo" w:eastAsia="Times New Roman" w:hAnsi="Menlo" w:cs="Menlo"/>
          <w:color w:val="D4D4D4"/>
          <w:sz w:val="18"/>
          <w:szCs w:val="18"/>
        </w:rPr>
        <w:t>({</w:t>
      </w:r>
    </w:p>
    <w:p w14:paraId="7164A715"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r w:rsidRPr="00CE5183">
        <w:rPr>
          <w:rFonts w:ascii="Menlo" w:eastAsia="Times New Roman" w:hAnsi="Menlo" w:cs="Menlo"/>
          <w:color w:val="9CDCFE"/>
          <w:sz w:val="18"/>
          <w:szCs w:val="18"/>
        </w:rPr>
        <w:t>film_name:</w:t>
      </w:r>
      <w:r w:rsidRPr="00CE5183">
        <w:rPr>
          <w:rFonts w:ascii="Menlo" w:eastAsia="Times New Roman" w:hAnsi="Menlo" w:cs="Menlo"/>
          <w:color w:val="CE9178"/>
          <w:sz w:val="18"/>
          <w:szCs w:val="18"/>
        </w:rPr>
        <w:t>'Aladin'</w:t>
      </w:r>
      <w:r w:rsidRPr="00CE5183">
        <w:rPr>
          <w:rFonts w:ascii="Menlo" w:eastAsia="Times New Roman" w:hAnsi="Menlo" w:cs="Menlo"/>
          <w:color w:val="D4D4D4"/>
          <w:sz w:val="18"/>
          <w:szCs w:val="18"/>
        </w:rPr>
        <w:t>,</w:t>
      </w:r>
    </w:p>
    <w:p w14:paraId="3D6ABDA6"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r w:rsidRPr="00CE5183">
        <w:rPr>
          <w:rFonts w:ascii="Menlo" w:eastAsia="Times New Roman" w:hAnsi="Menlo" w:cs="Menlo"/>
          <w:color w:val="569CD6"/>
          <w:sz w:val="18"/>
          <w:szCs w:val="18"/>
        </w:rPr>
        <w:t>$or</w:t>
      </w:r>
      <w:r w:rsidRPr="00CE5183">
        <w:rPr>
          <w:rFonts w:ascii="Menlo" w:eastAsia="Times New Roman" w:hAnsi="Menlo" w:cs="Menlo"/>
          <w:color w:val="9CDCFE"/>
          <w:sz w:val="18"/>
          <w:szCs w:val="18"/>
        </w:rPr>
        <w:t>:</w:t>
      </w:r>
      <w:r w:rsidRPr="00CE5183">
        <w:rPr>
          <w:rFonts w:ascii="Menlo" w:eastAsia="Times New Roman" w:hAnsi="Menlo" w:cs="Menlo"/>
          <w:color w:val="D4D4D4"/>
          <w:sz w:val="18"/>
          <w:szCs w:val="18"/>
        </w:rPr>
        <w:t>[</w:t>
      </w:r>
    </w:p>
    <w:p w14:paraId="42FA6E3C"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r w:rsidRPr="00CE5183">
        <w:rPr>
          <w:rFonts w:ascii="Menlo" w:eastAsia="Times New Roman" w:hAnsi="Menlo" w:cs="Menlo"/>
          <w:color w:val="9CDCFE"/>
          <w:sz w:val="18"/>
          <w:szCs w:val="18"/>
        </w:rPr>
        <w:t>num_of_tickets:</w:t>
      </w:r>
      <w:r w:rsidRPr="00CE5183">
        <w:rPr>
          <w:rFonts w:ascii="Menlo" w:eastAsia="Times New Roman" w:hAnsi="Menlo" w:cs="Menlo"/>
          <w:color w:val="B5CEA8"/>
          <w:sz w:val="18"/>
          <w:szCs w:val="18"/>
        </w:rPr>
        <w:t>2</w:t>
      </w:r>
      <w:r w:rsidRPr="00CE5183">
        <w:rPr>
          <w:rFonts w:ascii="Menlo" w:eastAsia="Times New Roman" w:hAnsi="Menlo" w:cs="Menlo"/>
          <w:color w:val="D4D4D4"/>
          <w:sz w:val="18"/>
          <w:szCs w:val="18"/>
        </w:rPr>
        <w:t>},</w:t>
      </w:r>
    </w:p>
    <w:p w14:paraId="1C63C0FA"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r w:rsidRPr="00CE5183">
        <w:rPr>
          <w:rFonts w:ascii="Menlo" w:eastAsia="Times New Roman" w:hAnsi="Menlo" w:cs="Menlo"/>
          <w:color w:val="9CDCFE"/>
          <w:sz w:val="18"/>
          <w:szCs w:val="18"/>
        </w:rPr>
        <w:t>amount:</w:t>
      </w:r>
      <w:r w:rsidRPr="00CE5183">
        <w:rPr>
          <w:rFonts w:ascii="Menlo" w:eastAsia="Times New Roman" w:hAnsi="Menlo" w:cs="Menlo"/>
          <w:color w:val="B5CEA8"/>
          <w:sz w:val="18"/>
          <w:szCs w:val="18"/>
        </w:rPr>
        <w:t>50</w:t>
      </w:r>
      <w:r w:rsidRPr="00CE5183">
        <w:rPr>
          <w:rFonts w:ascii="Menlo" w:eastAsia="Times New Roman" w:hAnsi="Menlo" w:cs="Menlo"/>
          <w:color w:val="D4D4D4"/>
          <w:sz w:val="18"/>
          <w:szCs w:val="18"/>
        </w:rPr>
        <w:t>}</w:t>
      </w:r>
    </w:p>
    <w:p w14:paraId="39EEEDBE"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p>
    <w:p w14:paraId="1E237156"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p>
    <w:p w14:paraId="50BFA584"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p>
    <w:p w14:paraId="633D9869"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r w:rsidRPr="00CE5183">
        <w:rPr>
          <w:rFonts w:ascii="Menlo" w:eastAsia="Times New Roman" w:hAnsi="Menlo" w:cs="Menlo"/>
          <w:color w:val="9CDCFE"/>
          <w:sz w:val="18"/>
          <w:szCs w:val="18"/>
        </w:rPr>
        <w:t>cinema:</w:t>
      </w:r>
      <w:r w:rsidRPr="00CE5183">
        <w:rPr>
          <w:rFonts w:ascii="Menlo" w:eastAsia="Times New Roman" w:hAnsi="Menlo" w:cs="Menlo"/>
          <w:color w:val="B5CEA8"/>
          <w:sz w:val="18"/>
          <w:szCs w:val="18"/>
        </w:rPr>
        <w:t>1</w:t>
      </w:r>
      <w:r w:rsidRPr="00CE5183">
        <w:rPr>
          <w:rFonts w:ascii="Menlo" w:eastAsia="Times New Roman" w:hAnsi="Menlo" w:cs="Menlo"/>
          <w:color w:val="D4D4D4"/>
          <w:sz w:val="18"/>
          <w:szCs w:val="18"/>
        </w:rPr>
        <w:t>,</w:t>
      </w:r>
    </w:p>
    <w:p w14:paraId="4D0CDDB8"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r w:rsidRPr="00CE5183">
        <w:rPr>
          <w:rFonts w:ascii="Menlo" w:eastAsia="Times New Roman" w:hAnsi="Menlo" w:cs="Menlo"/>
          <w:color w:val="9CDCFE"/>
          <w:sz w:val="18"/>
          <w:szCs w:val="18"/>
        </w:rPr>
        <w:t>amount:</w:t>
      </w:r>
      <w:r w:rsidRPr="00CE5183">
        <w:rPr>
          <w:rFonts w:ascii="Menlo" w:eastAsia="Times New Roman" w:hAnsi="Menlo" w:cs="Menlo"/>
          <w:color w:val="B5CEA8"/>
          <w:sz w:val="18"/>
          <w:szCs w:val="18"/>
        </w:rPr>
        <w:t>1</w:t>
      </w:r>
      <w:r w:rsidRPr="00CE5183">
        <w:rPr>
          <w:rFonts w:ascii="Menlo" w:eastAsia="Times New Roman" w:hAnsi="Menlo" w:cs="Menlo"/>
          <w:color w:val="D4D4D4"/>
          <w:sz w:val="18"/>
          <w:szCs w:val="18"/>
        </w:rPr>
        <w:t>,</w:t>
      </w:r>
    </w:p>
    <w:p w14:paraId="01A2B310"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r w:rsidRPr="00CE5183">
        <w:rPr>
          <w:rFonts w:ascii="Menlo" w:eastAsia="Times New Roman" w:hAnsi="Menlo" w:cs="Menlo"/>
          <w:color w:val="9CDCFE"/>
          <w:sz w:val="18"/>
          <w:szCs w:val="18"/>
        </w:rPr>
        <w:t>num_of_tickets:</w:t>
      </w:r>
      <w:r w:rsidRPr="00CE5183">
        <w:rPr>
          <w:rFonts w:ascii="Menlo" w:eastAsia="Times New Roman" w:hAnsi="Menlo" w:cs="Menlo"/>
          <w:color w:val="B5CEA8"/>
          <w:sz w:val="18"/>
          <w:szCs w:val="18"/>
        </w:rPr>
        <w:t>1</w:t>
      </w:r>
      <w:r w:rsidRPr="00CE5183">
        <w:rPr>
          <w:rFonts w:ascii="Menlo" w:eastAsia="Times New Roman" w:hAnsi="Menlo" w:cs="Menlo"/>
          <w:color w:val="D4D4D4"/>
          <w:sz w:val="18"/>
          <w:szCs w:val="18"/>
        </w:rPr>
        <w:t>,</w:t>
      </w:r>
    </w:p>
    <w:p w14:paraId="59BC30C5"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r w:rsidRPr="00CE5183">
        <w:rPr>
          <w:rFonts w:ascii="Menlo" w:eastAsia="Times New Roman" w:hAnsi="Menlo" w:cs="Menlo"/>
          <w:color w:val="9CDCFE"/>
          <w:sz w:val="18"/>
          <w:szCs w:val="18"/>
        </w:rPr>
        <w:t>_id:</w:t>
      </w:r>
      <w:r w:rsidRPr="00CE5183">
        <w:rPr>
          <w:rFonts w:ascii="Menlo" w:eastAsia="Times New Roman" w:hAnsi="Menlo" w:cs="Menlo"/>
          <w:color w:val="B5CEA8"/>
          <w:sz w:val="18"/>
          <w:szCs w:val="18"/>
        </w:rPr>
        <w:t>0</w:t>
      </w:r>
    </w:p>
    <w:p w14:paraId="23A7EC1B" w14:textId="77777777" w:rsidR="00231196" w:rsidRPr="00CE5183" w:rsidRDefault="00231196" w:rsidP="00231196">
      <w:pPr>
        <w:shd w:val="clear" w:color="auto" w:fill="1E1E1E"/>
        <w:spacing w:line="270" w:lineRule="atLeast"/>
        <w:jc w:val="right"/>
        <w:rPr>
          <w:rFonts w:ascii="Menlo" w:eastAsia="Times New Roman" w:hAnsi="Menlo" w:cs="Menlo"/>
          <w:color w:val="D4D4D4"/>
          <w:sz w:val="18"/>
          <w:szCs w:val="18"/>
        </w:rPr>
      </w:pPr>
      <w:r w:rsidRPr="00CE5183">
        <w:rPr>
          <w:rFonts w:ascii="Menlo" w:eastAsia="Times New Roman" w:hAnsi="Menlo" w:cs="Menlo"/>
          <w:color w:val="D4D4D4"/>
          <w:sz w:val="18"/>
          <w:szCs w:val="18"/>
        </w:rPr>
        <w:t xml:space="preserve">  });</w:t>
      </w:r>
    </w:p>
    <w:p w14:paraId="6CB85059" w14:textId="56590C6B" w:rsidR="00231196" w:rsidRDefault="00231196" w:rsidP="00231196">
      <w:pPr>
        <w:bidi w:val="0"/>
      </w:pPr>
      <w:r>
        <w:t>AND: {“attr1” : “name1”, “attr2”:”name2”}</w:t>
      </w:r>
    </w:p>
    <w:p w14:paraId="78098AF4" w14:textId="313E3EA3" w:rsidR="00231196" w:rsidRDefault="00231196" w:rsidP="00231196">
      <w:pPr>
        <w:bidi w:val="0"/>
      </w:pPr>
      <w:r>
        <w:t>OR: is used like the example above.</w:t>
      </w:r>
    </w:p>
    <w:p w14:paraId="3BF5BDEB" w14:textId="3B05472F" w:rsidR="00231196" w:rsidRDefault="00231196" w:rsidP="00231196">
      <w:pPr>
        <w:bidi w:val="0"/>
      </w:pPr>
      <w:r>
        <w:t xml:space="preserve">To return specific fields: </w:t>
      </w:r>
    </w:p>
    <w:p w14:paraId="5488B981" w14:textId="55368D1D" w:rsidR="00231196" w:rsidRDefault="00231196" w:rsidP="00231196">
      <w:pPr>
        <w:bidi w:val="0"/>
      </w:pPr>
      <w:r>
        <w:t>{“field1” : 1,</w:t>
      </w:r>
    </w:p>
    <w:p w14:paraId="28D08108" w14:textId="7B700774" w:rsidR="00231196" w:rsidRDefault="00231196" w:rsidP="00231196">
      <w:pPr>
        <w:bidi w:val="0"/>
      </w:pPr>
      <w:r>
        <w:t>“field2”: 2 ,</w:t>
      </w:r>
    </w:p>
    <w:p w14:paraId="13DAEF4B" w14:textId="21CB94FE" w:rsidR="00231196" w:rsidRPr="00231196" w:rsidRDefault="00231196" w:rsidP="00231196">
      <w:pPr>
        <w:bidi w:val="0"/>
      </w:pPr>
      <w:r>
        <w:rPr>
          <w:b/>
          <w:bCs/>
        </w:rPr>
        <w:t xml:space="preserve">_id:0 </w:t>
      </w:r>
      <w:r>
        <w:t xml:space="preserve">} </w:t>
      </w:r>
      <w:r>
        <w:sym w:font="Wingdings" w:char="F0E0"/>
      </w:r>
      <w:r>
        <w:t xml:space="preserve"> id always return in mongoDB so we erase it</w:t>
      </w:r>
    </w:p>
    <w:p w14:paraId="48CC8F18" w14:textId="2A28B012" w:rsidR="00231196" w:rsidRDefault="00231196" w:rsidP="00231196">
      <w:pPr>
        <w:bidi w:val="0"/>
      </w:pPr>
    </w:p>
    <w:p w14:paraId="75F75B1B" w14:textId="33D5996B" w:rsidR="00E7648C" w:rsidRDefault="00E7648C" w:rsidP="00687D4D">
      <w:pPr>
        <w:pStyle w:val="1"/>
        <w:bidi w:val="0"/>
      </w:pPr>
      <w:r w:rsidRPr="00E7648C">
        <w:t>JAVASTREAMS</w:t>
      </w:r>
    </w:p>
    <w:p w14:paraId="246B64E8" w14:textId="686AD00B" w:rsidR="00E7648C" w:rsidRDefault="00E7648C" w:rsidP="00EE4C76">
      <w:pPr>
        <w:pStyle w:val="a4"/>
        <w:numPr>
          <w:ilvl w:val="0"/>
          <w:numId w:val="13"/>
        </w:numPr>
        <w:bidi w:val="0"/>
      </w:pPr>
      <w:r>
        <w:t>mylist.stream().</w:t>
      </w:r>
      <w:r w:rsidRPr="00335F44">
        <w:rPr>
          <w:highlight w:val="yellow"/>
        </w:rPr>
        <w:t>foreach</w:t>
      </w:r>
      <w:r>
        <w:t>((obj) -&gt; { do something} ); - terminal operation, after this the function is closed</w:t>
      </w:r>
    </w:p>
    <w:p w14:paraId="2936A877" w14:textId="11F3A506" w:rsidR="00E7648C" w:rsidRDefault="00E7648C" w:rsidP="00EE4C76">
      <w:pPr>
        <w:pStyle w:val="a4"/>
        <w:numPr>
          <w:ilvl w:val="0"/>
          <w:numId w:val="13"/>
        </w:numPr>
        <w:bidi w:val="0"/>
      </w:pPr>
      <w:r>
        <w:t>Stream.of(mylist)</w:t>
      </w:r>
    </w:p>
    <w:p w14:paraId="45D6DFC3" w14:textId="190CED5B" w:rsidR="00E7648C" w:rsidRPr="00EE4C76" w:rsidRDefault="00E7648C" w:rsidP="00562FA5">
      <w:pPr>
        <w:pStyle w:val="a4"/>
        <w:numPr>
          <w:ilvl w:val="0"/>
          <w:numId w:val="13"/>
        </w:numPr>
        <w:bidi w:val="0"/>
        <w:rPr>
          <w:rFonts w:ascii="Arial" w:hAnsi="Arial" w:cs="Arial"/>
          <w:color w:val="000000"/>
          <w:sz w:val="20"/>
          <w:szCs w:val="20"/>
          <w:shd w:val="clear" w:color="auto" w:fill="FFFFFF"/>
        </w:rPr>
      </w:pPr>
      <w:r w:rsidRPr="00335F44">
        <w:rPr>
          <w:highlight w:val="yellow"/>
        </w:rPr>
        <w:t>Map</w:t>
      </w:r>
      <w:r>
        <w:t>(call_function_here) -</w:t>
      </w:r>
      <w:r w:rsidRPr="00EE4C76">
        <w:rPr>
          <w:sz w:val="20"/>
          <w:szCs w:val="20"/>
        </w:rPr>
        <w:t xml:space="preserve"> </w:t>
      </w:r>
      <w:r w:rsidRPr="00EE4C76">
        <w:rPr>
          <w:rFonts w:ascii="Arial" w:hAnsi="Arial" w:cs="Arial"/>
          <w:color w:val="000000"/>
          <w:sz w:val="20"/>
          <w:szCs w:val="20"/>
          <w:shd w:val="clear" w:color="auto" w:fill="FFFFFF"/>
        </w:rPr>
        <w:t>produces a new stream after applying a function to each element of the original stream.collect(Collectors.toList())</w:t>
      </w:r>
    </w:p>
    <w:p w14:paraId="6BF9BDDC" w14:textId="67B75B7D" w:rsidR="00E7648C" w:rsidRPr="00EE4C76" w:rsidRDefault="00E7648C" w:rsidP="00EE4C76">
      <w:pPr>
        <w:pStyle w:val="a4"/>
        <w:numPr>
          <w:ilvl w:val="0"/>
          <w:numId w:val="13"/>
        </w:numPr>
        <w:bidi w:val="0"/>
        <w:rPr>
          <w:rFonts w:ascii="Arial" w:hAnsi="Arial" w:cs="Arial"/>
          <w:color w:val="000000"/>
          <w:sz w:val="20"/>
          <w:szCs w:val="20"/>
          <w:shd w:val="clear" w:color="auto" w:fill="FFFFFF"/>
        </w:rPr>
      </w:pPr>
      <w:r w:rsidRPr="00EE4C76">
        <w:rPr>
          <w:rFonts w:ascii="Arial" w:hAnsi="Arial" w:cs="Arial"/>
          <w:color w:val="000000"/>
          <w:sz w:val="20"/>
          <w:szCs w:val="20"/>
          <w:shd w:val="clear" w:color="auto" w:fill="FFFFFF"/>
        </w:rPr>
        <w:t>Stream.of(mylist).map(myfunc).</w:t>
      </w:r>
      <w:r w:rsidRPr="00335F44">
        <w:rPr>
          <w:rFonts w:ascii="Arial" w:hAnsi="Arial" w:cs="Arial"/>
          <w:color w:val="000000"/>
          <w:sz w:val="20"/>
          <w:szCs w:val="20"/>
          <w:highlight w:val="yellow"/>
          <w:shd w:val="clear" w:color="auto" w:fill="FFFFFF"/>
        </w:rPr>
        <w:t>filter</w:t>
      </w:r>
      <w:r w:rsidRPr="00EE4C76">
        <w:rPr>
          <w:rFonts w:ascii="Arial" w:hAnsi="Arial" w:cs="Arial"/>
          <w:color w:val="000000"/>
          <w:sz w:val="20"/>
          <w:szCs w:val="20"/>
          <w:shd w:val="clear" w:color="auto" w:fill="FFFFFF"/>
        </w:rPr>
        <w:t>(e -&gt; e!=null).collect(Collector.toList())</w:t>
      </w:r>
    </w:p>
    <w:p w14:paraId="003DC5BF" w14:textId="7332DC0F" w:rsidR="00E7648C" w:rsidRPr="00EE4C76" w:rsidRDefault="00E7648C" w:rsidP="00EE4C76">
      <w:pPr>
        <w:pStyle w:val="a4"/>
        <w:numPr>
          <w:ilvl w:val="0"/>
          <w:numId w:val="13"/>
        </w:numPr>
        <w:bidi w:val="0"/>
        <w:rPr>
          <w:rFonts w:ascii="Arial" w:hAnsi="Arial" w:cs="Arial"/>
          <w:color w:val="000000"/>
          <w:sz w:val="20"/>
          <w:szCs w:val="20"/>
          <w:shd w:val="clear" w:color="auto" w:fill="FFFFFF"/>
        </w:rPr>
      </w:pPr>
      <w:r w:rsidRPr="00335F44">
        <w:rPr>
          <w:rFonts w:ascii="Arial" w:hAnsi="Arial" w:cs="Arial"/>
          <w:color w:val="000000"/>
          <w:sz w:val="20"/>
          <w:szCs w:val="20"/>
          <w:highlight w:val="yellow"/>
          <w:shd w:val="clear" w:color="auto" w:fill="FFFFFF"/>
        </w:rPr>
        <w:t>findFirst</w:t>
      </w:r>
      <w:r w:rsidRPr="00EE4C76">
        <w:rPr>
          <w:rFonts w:ascii="Arial" w:hAnsi="Arial" w:cs="Arial"/>
          <w:color w:val="000000"/>
          <w:sz w:val="20"/>
          <w:szCs w:val="20"/>
          <w:shd w:val="clear" w:color="auto" w:fill="FFFFFF"/>
        </w:rPr>
        <w:t>()</w:t>
      </w:r>
    </w:p>
    <w:p w14:paraId="01312FED" w14:textId="7E0027C0" w:rsidR="00E7648C" w:rsidRPr="00EE4C76" w:rsidRDefault="00E7648C" w:rsidP="00EE4C76">
      <w:pPr>
        <w:pStyle w:val="a4"/>
        <w:numPr>
          <w:ilvl w:val="0"/>
          <w:numId w:val="13"/>
        </w:numPr>
        <w:bidi w:val="0"/>
        <w:rPr>
          <w:rFonts w:ascii="Arial" w:hAnsi="Arial" w:cs="Arial"/>
          <w:color w:val="000000"/>
          <w:sz w:val="20"/>
          <w:szCs w:val="20"/>
          <w:shd w:val="clear" w:color="auto" w:fill="FFFFFF"/>
        </w:rPr>
      </w:pPr>
      <w:r w:rsidRPr="00335F44">
        <w:rPr>
          <w:rFonts w:ascii="Arial" w:hAnsi="Arial" w:cs="Arial"/>
          <w:color w:val="000000"/>
          <w:sz w:val="20"/>
          <w:szCs w:val="20"/>
          <w:highlight w:val="yellow"/>
          <w:shd w:val="clear" w:color="auto" w:fill="FFFFFF"/>
        </w:rPr>
        <w:t>distinct</w:t>
      </w:r>
      <w:r w:rsidRPr="00EE4C76">
        <w:rPr>
          <w:rFonts w:ascii="Arial" w:hAnsi="Arial" w:cs="Arial"/>
          <w:color w:val="000000"/>
          <w:sz w:val="20"/>
          <w:szCs w:val="20"/>
          <w:shd w:val="clear" w:color="auto" w:fill="FFFFFF"/>
        </w:rPr>
        <w:t>()</w:t>
      </w:r>
      <w:r w:rsidR="0047235C" w:rsidRPr="00EE4C76">
        <w:rPr>
          <w:rFonts w:ascii="Arial" w:hAnsi="Arial" w:cs="Arial"/>
          <w:color w:val="000000"/>
          <w:sz w:val="20"/>
          <w:szCs w:val="20"/>
          <w:shd w:val="clear" w:color="auto" w:fill="FFFFFF"/>
        </w:rPr>
        <w:t xml:space="preserve"> – removing duplicates</w:t>
      </w:r>
    </w:p>
    <w:p w14:paraId="6701FFA3" w14:textId="32D56BB2" w:rsidR="00EE4C76" w:rsidRPr="00EE4C76" w:rsidRDefault="00EE4C76" w:rsidP="00EE4C76">
      <w:pPr>
        <w:pStyle w:val="a4"/>
        <w:numPr>
          <w:ilvl w:val="0"/>
          <w:numId w:val="13"/>
        </w:numPr>
        <w:bidi w:val="0"/>
        <w:rPr>
          <w:rFonts w:ascii="Arial" w:hAnsi="Arial" w:cs="Arial"/>
          <w:color w:val="000000"/>
          <w:sz w:val="20"/>
          <w:szCs w:val="20"/>
          <w:shd w:val="clear" w:color="auto" w:fill="FFFFFF"/>
        </w:rPr>
      </w:pPr>
      <w:r w:rsidRPr="00EE4C76">
        <w:rPr>
          <w:rFonts w:ascii="Arial" w:hAnsi="Arial" w:cs="Arial"/>
          <w:color w:val="000000"/>
          <w:sz w:val="20"/>
          <w:szCs w:val="20"/>
          <w:shd w:val="clear" w:color="auto" w:fill="FFFFFF"/>
        </w:rPr>
        <w:t>to perform the same action over and over we can create an int stream:</w:t>
      </w:r>
    </w:p>
    <w:p w14:paraId="4B4CEF23" w14:textId="77777777" w:rsidR="00EE4C76" w:rsidRPr="00EE4C76" w:rsidRDefault="00EE4C76" w:rsidP="00EE4C76">
      <w:pPr>
        <w:pStyle w:val="a4"/>
        <w:bidi w:val="0"/>
        <w:ind w:left="1008" w:firstLine="0"/>
        <w:rPr>
          <w:rFonts w:ascii="Arial" w:hAnsi="Arial" w:cs="Arial"/>
          <w:color w:val="000000"/>
          <w:sz w:val="20"/>
          <w:szCs w:val="20"/>
          <w:shd w:val="clear" w:color="auto" w:fill="FFFFFF"/>
        </w:rPr>
      </w:pPr>
      <w:r w:rsidRPr="00335F44">
        <w:rPr>
          <w:rFonts w:ascii="Arial" w:hAnsi="Arial" w:cs="Arial"/>
          <w:color w:val="000000"/>
          <w:sz w:val="20"/>
          <w:szCs w:val="20"/>
          <w:highlight w:val="yellow"/>
          <w:shd w:val="clear" w:color="auto" w:fill="FFFFFF"/>
        </w:rPr>
        <w:t>IntStream.range</w:t>
      </w:r>
      <w:r w:rsidRPr="00EE4C76">
        <w:rPr>
          <w:rFonts w:ascii="Arial" w:hAnsi="Arial" w:cs="Arial"/>
          <w:color w:val="000000"/>
          <w:sz w:val="20"/>
          <w:szCs w:val="20"/>
          <w:shd w:val="clear" w:color="auto" w:fill="FFFFFF"/>
        </w:rPr>
        <w:t>(0,n)</w:t>
      </w:r>
    </w:p>
    <w:p w14:paraId="409160DC" w14:textId="295C6429" w:rsidR="00EE4C76" w:rsidRPr="00EE4C76" w:rsidRDefault="00EE4C76" w:rsidP="00EE4C76">
      <w:pPr>
        <w:pStyle w:val="a4"/>
        <w:bidi w:val="0"/>
        <w:ind w:left="1728" w:firstLine="432"/>
        <w:rPr>
          <w:rFonts w:ascii="Arial" w:hAnsi="Arial" w:cs="Arial"/>
          <w:color w:val="000000"/>
          <w:sz w:val="20"/>
          <w:szCs w:val="20"/>
          <w:shd w:val="clear" w:color="auto" w:fill="FFFFFF"/>
        </w:rPr>
      </w:pPr>
      <w:r w:rsidRPr="00EE4C76">
        <w:rPr>
          <w:rFonts w:ascii="Arial" w:hAnsi="Arial" w:cs="Arial"/>
          <w:color w:val="000000"/>
          <w:sz w:val="20"/>
          <w:szCs w:val="20"/>
          <w:shd w:val="clear" w:color="auto" w:fill="FFFFFF"/>
        </w:rPr>
        <w:t>.mapToDouble(x -&gt; a * Math.pow(q,x))</w:t>
      </w:r>
    </w:p>
    <w:p w14:paraId="587B3A4E" w14:textId="243FC4DD" w:rsidR="00EE4C76" w:rsidRPr="00EE4C76" w:rsidRDefault="00EE4C76" w:rsidP="00EE4C76">
      <w:pPr>
        <w:pStyle w:val="a4"/>
        <w:bidi w:val="0"/>
        <w:ind w:left="1728" w:firstLine="432"/>
        <w:rPr>
          <w:rFonts w:ascii="Arial" w:hAnsi="Arial" w:cs="Arial"/>
          <w:color w:val="000000"/>
          <w:sz w:val="20"/>
          <w:szCs w:val="20"/>
          <w:shd w:val="clear" w:color="auto" w:fill="FFFFFF"/>
        </w:rPr>
      </w:pPr>
      <w:r w:rsidRPr="00EE4C76">
        <w:rPr>
          <w:rFonts w:ascii="Arial" w:hAnsi="Arial" w:cs="Arial"/>
          <w:color w:val="000000"/>
          <w:sz w:val="20"/>
          <w:szCs w:val="20"/>
          <w:shd w:val="clear" w:color="auto" w:fill="FFFFFF"/>
        </w:rPr>
        <w:tab/>
        <w:t>.reduce(1, (x,y) -&gt; x*y )</w:t>
      </w:r>
    </w:p>
    <w:p w14:paraId="3D188562" w14:textId="77777777" w:rsidR="0047235C" w:rsidRPr="0047235C" w:rsidRDefault="0047235C" w:rsidP="0047235C">
      <w:pPr>
        <w:pBdr>
          <w:top w:val="single" w:sz="6" w:space="2" w:color="888888"/>
          <w:left w:val="single" w:sz="6" w:space="2" w:color="888888"/>
          <w:bottom w:val="single" w:sz="6" w:space="2" w:color="888888"/>
          <w:right w:val="single" w:sz="6" w:space="2" w:color="888888"/>
        </w:pBd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315" w:line="240" w:lineRule="auto"/>
        <w:ind w:left="0" w:right="0" w:firstLine="0"/>
        <w:rPr>
          <w:rFonts w:ascii="Consolas" w:eastAsia="Times New Roman" w:hAnsi="Consolas" w:cs="Courier New"/>
          <w:color w:val="000000"/>
          <w:sz w:val="18"/>
          <w:szCs w:val="18"/>
        </w:rPr>
      </w:pPr>
      <w:r w:rsidRPr="0047235C">
        <w:rPr>
          <w:rFonts w:ascii="Consolas" w:eastAsia="Times New Roman" w:hAnsi="Consolas" w:cs="Courier New"/>
          <w:color w:val="000088"/>
          <w:sz w:val="18"/>
          <w:szCs w:val="18"/>
        </w:rPr>
        <w:t>boolean</w:t>
      </w:r>
      <w:r w:rsidRPr="0047235C">
        <w:rPr>
          <w:rFonts w:ascii="Consolas" w:eastAsia="Times New Roman" w:hAnsi="Consolas" w:cs="Courier New"/>
          <w:color w:val="000000"/>
          <w:sz w:val="18"/>
          <w:szCs w:val="18"/>
        </w:rPr>
        <w:t xml:space="preserve"> allEven </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 intList</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stream</w:t>
      </w:r>
      <w:r w:rsidRPr="0047235C">
        <w:rPr>
          <w:rFonts w:ascii="Consolas" w:eastAsia="Times New Roman" w:hAnsi="Consolas" w:cs="Courier New"/>
          <w:color w:val="666600"/>
          <w:sz w:val="18"/>
          <w:szCs w:val="18"/>
        </w:rPr>
        <w:t>().</w:t>
      </w:r>
      <w:r w:rsidRPr="00335F44">
        <w:rPr>
          <w:rFonts w:ascii="Consolas" w:eastAsia="Times New Roman" w:hAnsi="Consolas" w:cs="Courier New"/>
          <w:color w:val="000000"/>
          <w:sz w:val="18"/>
          <w:szCs w:val="18"/>
          <w:highlight w:val="yellow"/>
        </w:rPr>
        <w:t>allMatch</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i </w:t>
      </w:r>
      <w:r w:rsidRPr="0047235C">
        <w:rPr>
          <w:rFonts w:ascii="Consolas" w:eastAsia="Times New Roman" w:hAnsi="Consolas" w:cs="Courier New"/>
          <w:color w:val="666600"/>
          <w:sz w:val="18"/>
          <w:szCs w:val="18"/>
        </w:rPr>
        <w:t>-&gt;</w:t>
      </w:r>
      <w:r w:rsidRPr="0047235C">
        <w:rPr>
          <w:rFonts w:ascii="Consolas" w:eastAsia="Times New Roman" w:hAnsi="Consolas" w:cs="Courier New"/>
          <w:color w:val="000000"/>
          <w:sz w:val="18"/>
          <w:szCs w:val="18"/>
        </w:rPr>
        <w:t xml:space="preserve"> i </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006666"/>
          <w:sz w:val="18"/>
          <w:szCs w:val="18"/>
        </w:rPr>
        <w:t>2</w:t>
      </w: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006666"/>
          <w:sz w:val="18"/>
          <w:szCs w:val="18"/>
        </w:rPr>
        <w:t>0</w:t>
      </w:r>
      <w:r w:rsidRPr="0047235C">
        <w:rPr>
          <w:rFonts w:ascii="Consolas" w:eastAsia="Times New Roman" w:hAnsi="Consolas" w:cs="Courier New"/>
          <w:color w:val="666600"/>
          <w:sz w:val="18"/>
          <w:szCs w:val="18"/>
        </w:rPr>
        <w:t>);</w:t>
      </w:r>
    </w:p>
    <w:p w14:paraId="70C1DB56" w14:textId="77777777" w:rsidR="0047235C" w:rsidRPr="0047235C" w:rsidRDefault="0047235C" w:rsidP="0047235C">
      <w:pPr>
        <w:pBdr>
          <w:top w:val="single" w:sz="6" w:space="2" w:color="888888"/>
          <w:left w:val="single" w:sz="6" w:space="2" w:color="888888"/>
          <w:bottom w:val="single" w:sz="6" w:space="2" w:color="888888"/>
          <w:right w:val="single" w:sz="6" w:space="2" w:color="888888"/>
        </w:pBd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315" w:line="240" w:lineRule="auto"/>
        <w:ind w:left="0" w:right="0" w:firstLine="0"/>
        <w:rPr>
          <w:rFonts w:ascii="Consolas" w:eastAsia="Times New Roman" w:hAnsi="Consolas" w:cs="Courier New"/>
          <w:color w:val="000000"/>
          <w:sz w:val="18"/>
          <w:szCs w:val="18"/>
        </w:rPr>
      </w:pP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000088"/>
          <w:sz w:val="18"/>
          <w:szCs w:val="18"/>
        </w:rPr>
        <w:t>boolean</w:t>
      </w:r>
      <w:r w:rsidRPr="0047235C">
        <w:rPr>
          <w:rFonts w:ascii="Consolas" w:eastAsia="Times New Roman" w:hAnsi="Consolas" w:cs="Courier New"/>
          <w:color w:val="000000"/>
          <w:sz w:val="18"/>
          <w:szCs w:val="18"/>
        </w:rPr>
        <w:t xml:space="preserve"> oneEven </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 intList</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stream</w:t>
      </w:r>
      <w:r w:rsidRPr="0047235C">
        <w:rPr>
          <w:rFonts w:ascii="Consolas" w:eastAsia="Times New Roman" w:hAnsi="Consolas" w:cs="Courier New"/>
          <w:color w:val="666600"/>
          <w:sz w:val="18"/>
          <w:szCs w:val="18"/>
        </w:rPr>
        <w:t>().</w:t>
      </w:r>
      <w:r w:rsidRPr="00335F44">
        <w:rPr>
          <w:rFonts w:ascii="Consolas" w:eastAsia="Times New Roman" w:hAnsi="Consolas" w:cs="Courier New"/>
          <w:color w:val="000000"/>
          <w:sz w:val="18"/>
          <w:szCs w:val="18"/>
          <w:highlight w:val="yellow"/>
        </w:rPr>
        <w:t>anyMatch</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i </w:t>
      </w:r>
      <w:r w:rsidRPr="0047235C">
        <w:rPr>
          <w:rFonts w:ascii="Consolas" w:eastAsia="Times New Roman" w:hAnsi="Consolas" w:cs="Courier New"/>
          <w:color w:val="666600"/>
          <w:sz w:val="18"/>
          <w:szCs w:val="18"/>
        </w:rPr>
        <w:t>-&gt;</w:t>
      </w:r>
      <w:r w:rsidRPr="0047235C">
        <w:rPr>
          <w:rFonts w:ascii="Consolas" w:eastAsia="Times New Roman" w:hAnsi="Consolas" w:cs="Courier New"/>
          <w:color w:val="000000"/>
          <w:sz w:val="18"/>
          <w:szCs w:val="18"/>
        </w:rPr>
        <w:t xml:space="preserve"> i </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006666"/>
          <w:sz w:val="18"/>
          <w:szCs w:val="18"/>
        </w:rPr>
        <w:t>2</w:t>
      </w: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006666"/>
          <w:sz w:val="18"/>
          <w:szCs w:val="18"/>
        </w:rPr>
        <w:t>0</w:t>
      </w:r>
      <w:r w:rsidRPr="0047235C">
        <w:rPr>
          <w:rFonts w:ascii="Consolas" w:eastAsia="Times New Roman" w:hAnsi="Consolas" w:cs="Courier New"/>
          <w:color w:val="666600"/>
          <w:sz w:val="18"/>
          <w:szCs w:val="18"/>
        </w:rPr>
        <w:t>);</w:t>
      </w:r>
    </w:p>
    <w:p w14:paraId="5808712B" w14:textId="77777777" w:rsidR="0047235C" w:rsidRPr="0047235C" w:rsidRDefault="0047235C" w:rsidP="0047235C">
      <w:pPr>
        <w:pBdr>
          <w:top w:val="single" w:sz="6" w:space="2" w:color="888888"/>
          <w:left w:val="single" w:sz="6" w:space="2" w:color="888888"/>
          <w:bottom w:val="single" w:sz="6" w:space="2" w:color="888888"/>
          <w:right w:val="single" w:sz="6" w:space="2" w:color="888888"/>
        </w:pBd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315" w:line="240" w:lineRule="auto"/>
        <w:ind w:left="0" w:right="0" w:firstLine="0"/>
        <w:rPr>
          <w:rFonts w:ascii="Consolas" w:eastAsia="Times New Roman" w:hAnsi="Consolas" w:cs="Courier New"/>
          <w:color w:val="555555"/>
          <w:sz w:val="18"/>
          <w:szCs w:val="18"/>
        </w:rPr>
      </w:pP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000088"/>
          <w:sz w:val="18"/>
          <w:szCs w:val="18"/>
        </w:rPr>
        <w:t>boolean</w:t>
      </w:r>
      <w:r w:rsidRPr="0047235C">
        <w:rPr>
          <w:rFonts w:ascii="Consolas" w:eastAsia="Times New Roman" w:hAnsi="Consolas" w:cs="Courier New"/>
          <w:color w:val="000000"/>
          <w:sz w:val="18"/>
          <w:szCs w:val="18"/>
        </w:rPr>
        <w:t xml:space="preserve"> noneMultipleOfThree </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 intList</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stream</w:t>
      </w:r>
      <w:r w:rsidRPr="0047235C">
        <w:rPr>
          <w:rFonts w:ascii="Consolas" w:eastAsia="Times New Roman" w:hAnsi="Consolas" w:cs="Courier New"/>
          <w:color w:val="666600"/>
          <w:sz w:val="18"/>
          <w:szCs w:val="18"/>
        </w:rPr>
        <w:t>().</w:t>
      </w:r>
      <w:r w:rsidRPr="00335F44">
        <w:rPr>
          <w:rFonts w:ascii="Consolas" w:eastAsia="Times New Roman" w:hAnsi="Consolas" w:cs="Courier New"/>
          <w:color w:val="000000"/>
          <w:sz w:val="18"/>
          <w:szCs w:val="18"/>
          <w:highlight w:val="yellow"/>
        </w:rPr>
        <w:t>noneMatch</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i </w:t>
      </w:r>
      <w:r w:rsidRPr="0047235C">
        <w:rPr>
          <w:rFonts w:ascii="Consolas" w:eastAsia="Times New Roman" w:hAnsi="Consolas" w:cs="Courier New"/>
          <w:color w:val="666600"/>
          <w:sz w:val="18"/>
          <w:szCs w:val="18"/>
        </w:rPr>
        <w:t>-&gt;</w:t>
      </w:r>
      <w:r w:rsidRPr="0047235C">
        <w:rPr>
          <w:rFonts w:ascii="Consolas" w:eastAsia="Times New Roman" w:hAnsi="Consolas" w:cs="Courier New"/>
          <w:color w:val="000000"/>
          <w:sz w:val="18"/>
          <w:szCs w:val="18"/>
        </w:rPr>
        <w:t xml:space="preserve"> i </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006666"/>
          <w:sz w:val="18"/>
          <w:szCs w:val="18"/>
        </w:rPr>
        <w:t>3</w:t>
      </w: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666600"/>
          <w:sz w:val="18"/>
          <w:szCs w:val="18"/>
        </w:rPr>
        <w:t>==</w:t>
      </w:r>
      <w:r w:rsidRPr="0047235C">
        <w:rPr>
          <w:rFonts w:ascii="Consolas" w:eastAsia="Times New Roman" w:hAnsi="Consolas" w:cs="Courier New"/>
          <w:color w:val="000000"/>
          <w:sz w:val="18"/>
          <w:szCs w:val="18"/>
        </w:rPr>
        <w:t xml:space="preserve"> </w:t>
      </w:r>
      <w:r w:rsidRPr="0047235C">
        <w:rPr>
          <w:rFonts w:ascii="Consolas" w:eastAsia="Times New Roman" w:hAnsi="Consolas" w:cs="Courier New"/>
          <w:color w:val="006666"/>
          <w:sz w:val="18"/>
          <w:szCs w:val="18"/>
        </w:rPr>
        <w:t>0</w:t>
      </w:r>
      <w:r w:rsidRPr="0047235C">
        <w:rPr>
          <w:rFonts w:ascii="Consolas" w:eastAsia="Times New Roman" w:hAnsi="Consolas" w:cs="Courier New"/>
          <w:color w:val="666600"/>
          <w:sz w:val="18"/>
          <w:szCs w:val="18"/>
        </w:rPr>
        <w:t>);</w:t>
      </w:r>
    </w:p>
    <w:p w14:paraId="40BE5A0E" w14:textId="25320716" w:rsidR="0047235C" w:rsidRDefault="00687D4D" w:rsidP="00687D4D">
      <w:pPr>
        <w:pStyle w:val="1"/>
        <w:bidi w:val="0"/>
      </w:pPr>
      <w:r>
        <w:t>Cassandra</w:t>
      </w:r>
    </w:p>
    <w:p w14:paraId="0B469D21" w14:textId="29ED04D3" w:rsidR="00687D4D" w:rsidRDefault="00687D4D" w:rsidP="00687D4D">
      <w:r w:rsidRPr="00687D4D">
        <w:rPr>
          <w:rtl/>
        </w:rPr>
        <w:t>ב</w:t>
      </w:r>
      <w:r w:rsidRPr="00687D4D">
        <w:t xml:space="preserve"> Cassandra</w:t>
      </w:r>
      <w:r w:rsidRPr="00687D4D">
        <w:rPr>
          <w:rtl/>
        </w:rPr>
        <w:t xml:space="preserve"> אין נורמליזציה ואפשר לשמור נתונים מספר פעמים. לכן, ועל מנת לאפשר שליפה מהירה, היינו מאחסנים את הנתונים בצורה שיישלפו מיידית בעת קריאה. למשל, טבלה של חדרים ומספרי טלפון של האחראיים על המדפסות באותו חדר.</w:t>
      </w:r>
    </w:p>
    <w:p w14:paraId="04DEDC29" w14:textId="42090C3D" w:rsidR="00E06152" w:rsidRDefault="00E06152" w:rsidP="00E06152">
      <w:pPr>
        <w:pStyle w:val="1"/>
        <w:bidi w:val="0"/>
      </w:pPr>
      <w:r>
        <w:t>tf-IDF</w:t>
      </w:r>
    </w:p>
    <w:p w14:paraId="2E7E3D27" w14:textId="23FF0C55" w:rsidR="00E06152" w:rsidRDefault="00E06152" w:rsidP="00E06152">
      <w:pPr>
        <w:pStyle w:val="a4"/>
        <w:numPr>
          <w:ilvl w:val="0"/>
          <w:numId w:val="11"/>
        </w:numPr>
        <w:ind w:right="0"/>
      </w:pPr>
      <w:r>
        <w:rPr>
          <w:rFonts w:hint="cs"/>
          <w:rtl/>
        </w:rPr>
        <w:t>כיוון שמדובר בערך שמשמש רק לדירוג אפשר להשתמש בכל בסיס שרוצים (כל עוד משתמשים תמיד באותו הבסיס). תוצאות הדירוג יצאו זהות לחלוטין בכל בסיס.</w:t>
      </w:r>
    </w:p>
    <w:p w14:paraId="0A88E8C2" w14:textId="78DB4500" w:rsidR="00EE18B1" w:rsidRDefault="00EE18B1" w:rsidP="00EE18B1">
      <w:pPr>
        <w:pStyle w:val="1"/>
        <w:bidi w:val="0"/>
      </w:pPr>
      <w:r>
        <w:t>Neo-4J</w:t>
      </w:r>
    </w:p>
    <w:p w14:paraId="1CCE1650" w14:textId="77777777" w:rsidR="00EE18B1" w:rsidRPr="00A52AE1" w:rsidRDefault="00EE18B1" w:rsidP="00EE18B1">
      <w:pPr>
        <w:shd w:val="clear" w:color="auto" w:fill="F4B083" w:themeFill="accent2" w:themeFillTint="99"/>
        <w:jc w:val="right"/>
      </w:pPr>
      <w:r w:rsidRPr="00A52AE1">
        <w:t>MATCH  (m:Person {name:'Michal'})-[:Posted]-&gt;(po:Post)</w:t>
      </w:r>
    </w:p>
    <w:p w14:paraId="293AC94A" w14:textId="77777777" w:rsidR="00EE18B1" w:rsidRPr="00A52AE1" w:rsidRDefault="00EE18B1" w:rsidP="00EE18B1">
      <w:pPr>
        <w:shd w:val="clear" w:color="auto" w:fill="F4B083" w:themeFill="accent2" w:themeFillTint="99"/>
        <w:jc w:val="right"/>
      </w:pPr>
      <w:r w:rsidRPr="00A52AE1">
        <w:t>WITH COLLECT(po) as posts</w:t>
      </w:r>
    </w:p>
    <w:p w14:paraId="4F48E7A2" w14:textId="77777777" w:rsidR="00EE18B1" w:rsidRPr="00A52AE1" w:rsidRDefault="00EE18B1" w:rsidP="00EE18B1">
      <w:pPr>
        <w:shd w:val="clear" w:color="auto" w:fill="F4B083" w:themeFill="accent2" w:themeFillTint="99"/>
        <w:jc w:val="right"/>
      </w:pPr>
      <w:r w:rsidRPr="00A52AE1">
        <w:t>MATCH (p:Person)</w:t>
      </w:r>
    </w:p>
    <w:p w14:paraId="3AEB2431" w14:textId="77777777" w:rsidR="00EE18B1" w:rsidRPr="00A52AE1" w:rsidRDefault="00EE18B1" w:rsidP="00EE18B1">
      <w:pPr>
        <w:shd w:val="clear" w:color="auto" w:fill="F4B083" w:themeFill="accent2" w:themeFillTint="99"/>
        <w:jc w:val="right"/>
      </w:pPr>
      <w:r w:rsidRPr="00A52AE1">
        <w:t>Where ALL (post in posts WHERE (p)-[:Likes]-&gt;(post))</w:t>
      </w:r>
    </w:p>
    <w:p w14:paraId="69D84CAE" w14:textId="77777777" w:rsidR="00EE18B1" w:rsidRPr="00A52AE1" w:rsidRDefault="00EE18B1" w:rsidP="00EE18B1">
      <w:pPr>
        <w:shd w:val="clear" w:color="auto" w:fill="F4B083" w:themeFill="accent2" w:themeFillTint="99"/>
        <w:jc w:val="right"/>
      </w:pPr>
      <w:r w:rsidRPr="00A52AE1">
        <w:t>RETURN p2.name</w:t>
      </w:r>
    </w:p>
    <w:p w14:paraId="0EF309DD" w14:textId="77777777" w:rsidR="00EE18B1" w:rsidRDefault="00EE18B1" w:rsidP="00EE18B1">
      <w:pPr>
        <w:bidi w:val="0"/>
        <w:ind w:right="0"/>
      </w:pPr>
    </w:p>
    <w:p w14:paraId="70274B3C" w14:textId="271A6443" w:rsidR="00E06152" w:rsidRDefault="00FF6378" w:rsidP="00B67C00">
      <w:pPr>
        <w:pStyle w:val="1"/>
        <w:bidi w:val="0"/>
      </w:pPr>
      <w:r>
        <w:t xml:space="preserve">XQuery </w:t>
      </w:r>
    </w:p>
    <w:p w14:paraId="3890348E" w14:textId="799A22BE" w:rsidR="00FF6378" w:rsidRDefault="00FF6378" w:rsidP="00FF6378">
      <w:pPr>
        <w:pStyle w:val="a4"/>
        <w:numPr>
          <w:ilvl w:val="0"/>
          <w:numId w:val="12"/>
        </w:numPr>
        <w:bidi w:val="0"/>
      </w:pPr>
      <w:r>
        <w:t>LET</w:t>
      </w:r>
    </w:p>
    <w:p w14:paraId="2A0A3415" w14:textId="3DD27F0A" w:rsidR="00FF6378" w:rsidRDefault="00FF6378" w:rsidP="00FF6378">
      <w:pPr>
        <w:pStyle w:val="a4"/>
        <w:numPr>
          <w:ilvl w:val="0"/>
          <w:numId w:val="12"/>
        </w:numPr>
        <w:bidi w:val="0"/>
      </w:pPr>
      <w:r>
        <w:t>FOR</w:t>
      </w:r>
    </w:p>
    <w:p w14:paraId="4F606924" w14:textId="39E1ABFE" w:rsidR="00FF6378" w:rsidRDefault="00FF6378" w:rsidP="00FF6378">
      <w:pPr>
        <w:pStyle w:val="a4"/>
        <w:numPr>
          <w:ilvl w:val="0"/>
          <w:numId w:val="12"/>
        </w:numPr>
        <w:bidi w:val="0"/>
      </w:pPr>
      <w:r>
        <w:t>WHERE</w:t>
      </w:r>
    </w:p>
    <w:p w14:paraId="21901494" w14:textId="34383493" w:rsidR="00FF6378" w:rsidRDefault="00FF6378" w:rsidP="00FF6378">
      <w:pPr>
        <w:pStyle w:val="a4"/>
        <w:numPr>
          <w:ilvl w:val="0"/>
          <w:numId w:val="12"/>
        </w:numPr>
        <w:bidi w:val="0"/>
      </w:pPr>
      <w:r>
        <w:t>Order BY</w:t>
      </w:r>
    </w:p>
    <w:p w14:paraId="6B45C0AB" w14:textId="49B57182" w:rsidR="00FF6378" w:rsidRDefault="00FF6378" w:rsidP="00FF6378">
      <w:pPr>
        <w:pStyle w:val="a4"/>
        <w:numPr>
          <w:ilvl w:val="0"/>
          <w:numId w:val="12"/>
        </w:numPr>
        <w:bidi w:val="0"/>
      </w:pPr>
      <w:r>
        <w:t>RETURN</w:t>
      </w:r>
    </w:p>
    <w:p w14:paraId="622EBEDC" w14:textId="77777777" w:rsidR="00FF6378" w:rsidRPr="00D951F9" w:rsidRDefault="00FF6378" w:rsidP="00FF6378">
      <w:pPr>
        <w:pStyle w:val="a4"/>
        <w:numPr>
          <w:ilvl w:val="0"/>
          <w:numId w:val="12"/>
        </w:numPr>
        <w:shd w:val="clear" w:color="auto" w:fill="F4B083" w:themeFill="accent2" w:themeFillTint="99"/>
        <w:bidi w:val="0"/>
      </w:pPr>
      <w:r w:rsidRPr="00FF6378">
        <w:rPr>
          <w:b/>
          <w:bCs/>
        </w:rPr>
        <w:t>f</w:t>
      </w:r>
      <w:r w:rsidRPr="00D951F9">
        <w:t>or $x in /breakfast_menu/food</w:t>
      </w:r>
    </w:p>
    <w:p w14:paraId="365CD776" w14:textId="77777777" w:rsidR="00FF6378" w:rsidRPr="00D951F9" w:rsidRDefault="00FF6378" w:rsidP="00FF6378">
      <w:pPr>
        <w:pStyle w:val="a4"/>
        <w:numPr>
          <w:ilvl w:val="0"/>
          <w:numId w:val="12"/>
        </w:numPr>
        <w:shd w:val="clear" w:color="auto" w:fill="F4B083" w:themeFill="accent2" w:themeFillTint="99"/>
        <w:bidi w:val="0"/>
      </w:pPr>
      <w:r w:rsidRPr="00FF6378">
        <w:rPr>
          <w:b/>
          <w:bCs/>
        </w:rPr>
        <w:t>l</w:t>
      </w:r>
      <w:r w:rsidRPr="00D951F9">
        <w:t>et $avg := avg(/breakfast_menu/food /calories)</w:t>
      </w:r>
    </w:p>
    <w:p w14:paraId="22C2A608" w14:textId="77777777" w:rsidR="00FF6378" w:rsidRPr="00D951F9" w:rsidRDefault="00FF6378" w:rsidP="00FF6378">
      <w:pPr>
        <w:pStyle w:val="a4"/>
        <w:numPr>
          <w:ilvl w:val="0"/>
          <w:numId w:val="12"/>
        </w:numPr>
        <w:shd w:val="clear" w:color="auto" w:fill="F4B083" w:themeFill="accent2" w:themeFillTint="99"/>
        <w:bidi w:val="0"/>
      </w:pPr>
      <w:r w:rsidRPr="00FF6378">
        <w:rPr>
          <w:b/>
          <w:bCs/>
        </w:rPr>
        <w:t>w</w:t>
      </w:r>
      <w:r w:rsidRPr="00D951F9">
        <w:t>here $x/calories &gt; $avg</w:t>
      </w:r>
    </w:p>
    <w:p w14:paraId="2068446B" w14:textId="77777777" w:rsidR="00FF6378" w:rsidRPr="00D951F9" w:rsidRDefault="00FF6378" w:rsidP="00FF6378">
      <w:pPr>
        <w:pStyle w:val="a4"/>
        <w:numPr>
          <w:ilvl w:val="0"/>
          <w:numId w:val="12"/>
        </w:numPr>
        <w:shd w:val="clear" w:color="auto" w:fill="F4B083" w:themeFill="accent2" w:themeFillTint="99"/>
        <w:bidi w:val="0"/>
      </w:pPr>
      <w:r w:rsidRPr="00D951F9">
        <w:lastRenderedPageBreak/>
        <w:t>order by $x/price</w:t>
      </w:r>
    </w:p>
    <w:p w14:paraId="5B158999" w14:textId="77777777" w:rsidR="00FF6378" w:rsidRPr="00D951F9" w:rsidRDefault="00FF6378" w:rsidP="00FF6378">
      <w:pPr>
        <w:pStyle w:val="a4"/>
        <w:numPr>
          <w:ilvl w:val="0"/>
          <w:numId w:val="12"/>
        </w:numPr>
        <w:shd w:val="clear" w:color="auto" w:fill="F4B083" w:themeFill="accent2" w:themeFillTint="99"/>
        <w:bidi w:val="0"/>
      </w:pPr>
      <w:r w:rsidRPr="00FF6378">
        <w:rPr>
          <w:b/>
          <w:bCs/>
        </w:rPr>
        <w:t>r</w:t>
      </w:r>
      <w:r w:rsidRPr="00D951F9">
        <w:t>eturn $x/name</w:t>
      </w:r>
    </w:p>
    <w:p w14:paraId="50D06F8D" w14:textId="694687DB" w:rsidR="00FF6378" w:rsidRDefault="00FF6378" w:rsidP="00FF6378">
      <w:pPr>
        <w:bidi w:val="0"/>
      </w:pPr>
    </w:p>
    <w:p w14:paraId="51D6CDB3" w14:textId="02C61779" w:rsidR="00FF6378" w:rsidRDefault="001063C3" w:rsidP="001063C3">
      <w:pPr>
        <w:pStyle w:val="1"/>
        <w:bidi w:val="0"/>
      </w:pPr>
      <w:r>
        <w:t>XPath</w:t>
      </w:r>
    </w:p>
    <w:p w14:paraId="047F1FBA" w14:textId="2CFD2B14" w:rsidR="00EC634E" w:rsidRDefault="00EC634E" w:rsidP="00EC634E">
      <w:pPr>
        <w:bidi w:val="0"/>
      </w:pPr>
      <w:r w:rsidRPr="00EC634E">
        <w:drawing>
          <wp:inline distT="0" distB="0" distL="0" distR="0" wp14:anchorId="14369D01" wp14:editId="0E31F127">
            <wp:extent cx="4858428" cy="3057952"/>
            <wp:effectExtent l="0" t="0" r="0" b="9525"/>
            <wp:docPr id="7" name="תמונה 7"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7" descr="תמונה שמכילה שולחן&#10;&#10;התיאור נוצר באופן אוטומטי"/>
                    <pic:cNvPicPr/>
                  </pic:nvPicPr>
                  <pic:blipFill>
                    <a:blip r:embed="rId8"/>
                    <a:stretch>
                      <a:fillRect/>
                    </a:stretch>
                  </pic:blipFill>
                  <pic:spPr>
                    <a:xfrm>
                      <a:off x="0" y="0"/>
                      <a:ext cx="4858428" cy="3057952"/>
                    </a:xfrm>
                    <a:prstGeom prst="rect">
                      <a:avLst/>
                    </a:prstGeom>
                  </pic:spPr>
                </pic:pic>
              </a:graphicData>
            </a:graphic>
          </wp:inline>
        </w:drawing>
      </w:r>
    </w:p>
    <w:p w14:paraId="076A63CE" w14:textId="14FCF640" w:rsidR="00EC634E" w:rsidRPr="00EC634E" w:rsidRDefault="00EC634E" w:rsidP="00EC634E">
      <w:pPr>
        <w:bidi w:val="0"/>
      </w:pPr>
      <w:r w:rsidRPr="00EC634E">
        <w:drawing>
          <wp:inline distT="0" distB="0" distL="0" distR="0" wp14:anchorId="477FAB46" wp14:editId="07DA74D9">
            <wp:extent cx="4820323" cy="1448002"/>
            <wp:effectExtent l="0" t="0" r="0" b="0"/>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20323" cy="1448002"/>
                    </a:xfrm>
                    <a:prstGeom prst="rect">
                      <a:avLst/>
                    </a:prstGeom>
                  </pic:spPr>
                </pic:pic>
              </a:graphicData>
            </a:graphic>
          </wp:inline>
        </w:drawing>
      </w:r>
    </w:p>
    <w:p w14:paraId="07CB01F7" w14:textId="38664F62" w:rsidR="001063C3" w:rsidRDefault="00AE370D" w:rsidP="00A205DA">
      <w:pPr>
        <w:pStyle w:val="1"/>
        <w:bidi w:val="0"/>
      </w:pPr>
      <w:r>
        <w:t>Naïve Bayes</w:t>
      </w:r>
    </w:p>
    <w:p w14:paraId="48002FB4" w14:textId="3DEB8C4B" w:rsidR="00A205DA" w:rsidRDefault="00A205DA" w:rsidP="00A205DA">
      <w:pPr>
        <w:pStyle w:val="a4"/>
        <w:numPr>
          <w:ilvl w:val="0"/>
          <w:numId w:val="15"/>
        </w:numPr>
        <w:bidi w:val="0"/>
      </w:pPr>
      <w:r>
        <w:t xml:space="preserve">F – measures </w:t>
      </w:r>
    </w:p>
    <w:p w14:paraId="1071FBA1" w14:textId="73424233" w:rsidR="00A205DA" w:rsidRDefault="00A205DA" w:rsidP="00A205DA">
      <w:pPr>
        <w:pStyle w:val="a4"/>
        <w:numPr>
          <w:ilvl w:val="0"/>
          <w:numId w:val="15"/>
        </w:numPr>
        <w:bidi w:val="0"/>
      </w:pPr>
      <w:r>
        <w:t>Naïve bayes formula p(y|x)</w:t>
      </w:r>
    </w:p>
    <w:p w14:paraId="4FF28D1F" w14:textId="702A7B4C" w:rsidR="00A205DA" w:rsidRDefault="00A205DA" w:rsidP="00A205DA">
      <w:pPr>
        <w:pStyle w:val="a4"/>
        <w:numPr>
          <w:ilvl w:val="0"/>
          <w:numId w:val="15"/>
        </w:numPr>
        <w:bidi w:val="0"/>
      </w:pPr>
      <w:r>
        <w:t>Accuracy , recall, precision</w:t>
      </w:r>
    </w:p>
    <w:p w14:paraId="28C90075" w14:textId="39058E8D" w:rsidR="00A205DA" w:rsidRDefault="00A205DA" w:rsidP="00A205DA">
      <w:pPr>
        <w:pStyle w:val="a4"/>
        <w:numPr>
          <w:ilvl w:val="0"/>
          <w:numId w:val="15"/>
        </w:numPr>
        <w:bidi w:val="0"/>
      </w:pPr>
      <w:r>
        <w:t xml:space="preserve">Y = wx + b </w:t>
      </w:r>
      <w:r>
        <w:sym w:font="Wingdings" w:char="F0E0"/>
      </w:r>
      <w:r>
        <w:t xml:space="preserve"> line formula, y will be the result </w:t>
      </w:r>
    </w:p>
    <w:p w14:paraId="253A7A10" w14:textId="79DD2E45" w:rsidR="00A205DA" w:rsidRDefault="00A205DA" w:rsidP="00A205DA">
      <w:pPr>
        <w:pStyle w:val="a4"/>
        <w:numPr>
          <w:ilvl w:val="0"/>
          <w:numId w:val="15"/>
        </w:numPr>
        <w:bidi w:val="0"/>
      </w:pPr>
      <w:r>
        <w:t>We have a lot of features, so we need to train our equation</w:t>
      </w:r>
    </w:p>
    <w:p w14:paraId="35450F84" w14:textId="1AB8797A" w:rsidR="00A205DA" w:rsidRDefault="00A205DA" w:rsidP="00A205DA">
      <w:pPr>
        <w:pStyle w:val="a4"/>
        <w:numPr>
          <w:ilvl w:val="0"/>
          <w:numId w:val="15"/>
        </w:numPr>
        <w:bidi w:val="0"/>
      </w:pPr>
      <w:r>
        <w:t xml:space="preserve">LOSS FUNCTION – </w:t>
      </w:r>
      <w:r w:rsidRPr="00A205DA">
        <w:drawing>
          <wp:inline distT="0" distB="0" distL="0" distR="0" wp14:anchorId="10275319" wp14:editId="131EABFB">
            <wp:extent cx="2425148" cy="274932"/>
            <wp:effectExtent l="0" t="0" r="0"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26364" cy="286407"/>
                    </a:xfrm>
                    <a:prstGeom prst="rect">
                      <a:avLst/>
                    </a:prstGeom>
                  </pic:spPr>
                </pic:pic>
              </a:graphicData>
            </a:graphic>
          </wp:inline>
        </w:drawing>
      </w:r>
    </w:p>
    <w:p w14:paraId="32190720" w14:textId="5D114C1F" w:rsidR="00A205DA" w:rsidRDefault="00A205DA" w:rsidP="00A205DA">
      <w:pPr>
        <w:pStyle w:val="a4"/>
        <w:bidi w:val="0"/>
        <w:ind w:left="648" w:firstLine="0"/>
      </w:pPr>
      <w:r>
        <w:t>m – num of features , (x,y) are the data we already have and training on , we want to find w and b</w:t>
      </w:r>
      <w:r w:rsidR="00BA69F2">
        <w:t xml:space="preserve"> that will give us the lowest result (minimize)</w:t>
      </w:r>
      <w:r>
        <w:t>.</w:t>
      </w:r>
    </w:p>
    <w:p w14:paraId="7E446A59" w14:textId="7BA22C7B" w:rsidR="00A205DA" w:rsidRDefault="00A205DA" w:rsidP="00A205DA">
      <w:pPr>
        <w:pStyle w:val="a4"/>
        <w:bidi w:val="0"/>
        <w:ind w:left="648" w:firstLine="0"/>
      </w:pPr>
      <w:r w:rsidRPr="00A205DA">
        <w:drawing>
          <wp:inline distT="0" distB="0" distL="0" distR="0" wp14:anchorId="1937C67B" wp14:editId="239237A0">
            <wp:extent cx="3162014" cy="310101"/>
            <wp:effectExtent l="0" t="0" r="635"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77217" cy="321399"/>
                    </a:xfrm>
                    <a:prstGeom prst="rect">
                      <a:avLst/>
                    </a:prstGeom>
                  </pic:spPr>
                </pic:pic>
              </a:graphicData>
            </a:graphic>
          </wp:inline>
        </w:drawing>
      </w:r>
    </w:p>
    <w:p w14:paraId="1791681E" w14:textId="76786F93" w:rsidR="00BA69F2" w:rsidRDefault="00BA69F2" w:rsidP="00BA69F2">
      <w:pPr>
        <w:pStyle w:val="a4"/>
        <w:numPr>
          <w:ilvl w:val="0"/>
          <w:numId w:val="15"/>
        </w:numPr>
        <w:bidi w:val="0"/>
      </w:pPr>
      <w:r>
        <w:t xml:space="preserve">Gradient Descent </w:t>
      </w:r>
    </w:p>
    <w:p w14:paraId="055D5870" w14:textId="6DF5F9B0" w:rsidR="00BA69F2" w:rsidRDefault="00BA69F2" w:rsidP="00BA69F2">
      <w:pPr>
        <w:bidi w:val="0"/>
        <w:ind w:left="288" w:firstLine="0"/>
      </w:pPr>
      <w:r w:rsidRPr="00BA69F2">
        <w:lastRenderedPageBreak/>
        <w:drawing>
          <wp:inline distT="0" distB="0" distL="0" distR="0" wp14:anchorId="1619401E" wp14:editId="019CD602">
            <wp:extent cx="4619707" cy="2163254"/>
            <wp:effectExtent l="0" t="0" r="0" b="8890"/>
            <wp:docPr id="6" name="תמונה 6"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תמונה 6" descr="תמונה שמכילה טקסט&#10;&#10;התיאור נוצר באופן אוטומטי"/>
                    <pic:cNvPicPr/>
                  </pic:nvPicPr>
                  <pic:blipFill>
                    <a:blip r:embed="rId12"/>
                    <a:stretch>
                      <a:fillRect/>
                    </a:stretch>
                  </pic:blipFill>
                  <pic:spPr>
                    <a:xfrm>
                      <a:off x="0" y="0"/>
                      <a:ext cx="4635567" cy="2170681"/>
                    </a:xfrm>
                    <a:prstGeom prst="rect">
                      <a:avLst/>
                    </a:prstGeom>
                  </pic:spPr>
                </pic:pic>
              </a:graphicData>
            </a:graphic>
          </wp:inline>
        </w:drawing>
      </w:r>
    </w:p>
    <w:p w14:paraId="1078CD6D" w14:textId="7410377F" w:rsidR="008F1930" w:rsidRDefault="008F1930" w:rsidP="008F1930">
      <w:pPr>
        <w:bidi w:val="0"/>
        <w:ind w:left="288" w:firstLine="0"/>
      </w:pPr>
      <w:r>
        <w:t xml:space="preserve">(h(x) – y) represents the difference between where my line think the answer is and where the answer actually is. </w:t>
      </w:r>
    </w:p>
    <w:p w14:paraId="2D2DF9E6" w14:textId="5B422403" w:rsidR="00055ED2" w:rsidRPr="00A205DA" w:rsidRDefault="00055ED2" w:rsidP="00055ED2">
      <w:pPr>
        <w:bidi w:val="0"/>
        <w:ind w:left="288" w:firstLine="0"/>
      </w:pPr>
      <w:r>
        <w:t xml:space="preserve">We’ll do that for every x , find out the average answer , multiply it with alpha . </w:t>
      </w:r>
    </w:p>
    <w:p w14:paraId="013574C0" w14:textId="4875D0CF" w:rsidR="00AE370D" w:rsidRDefault="00AE370D" w:rsidP="00AE370D">
      <w:pPr>
        <w:pStyle w:val="a4"/>
        <w:numPr>
          <w:ilvl w:val="0"/>
          <w:numId w:val="14"/>
        </w:numPr>
        <w:bidi w:val="0"/>
      </w:pPr>
      <w:r w:rsidRPr="00AE370D">
        <w:t>p(y|x) = p(y)*p(x|y) / p(x)</w:t>
      </w:r>
    </w:p>
    <w:p w14:paraId="6AD87149" w14:textId="0052AE14" w:rsidR="00AE370D" w:rsidRDefault="00AE370D" w:rsidP="00AE370D">
      <w:pPr>
        <w:pStyle w:val="a4"/>
        <w:numPr>
          <w:ilvl w:val="0"/>
          <w:numId w:val="14"/>
        </w:numPr>
        <w:bidi w:val="0"/>
      </w:pPr>
      <w:r>
        <w:t>we don’t calculate p(x) in Naïve bayes because we are looking for the most likely probability (y),</w:t>
      </w:r>
    </w:p>
    <w:p w14:paraId="7EECD807" w14:textId="2B52CCCB" w:rsidR="00AE370D" w:rsidRDefault="00AE370D" w:rsidP="00AE370D">
      <w:pPr>
        <w:pStyle w:val="a4"/>
        <w:bidi w:val="0"/>
        <w:ind w:left="1008" w:firstLine="0"/>
      </w:pPr>
      <w:r>
        <w:t>hence there is no importance for distributing in p(x) (which is permenant)</w:t>
      </w:r>
    </w:p>
    <w:p w14:paraId="22875047" w14:textId="1533F38D" w:rsidR="00AE370D" w:rsidRDefault="00AE370D" w:rsidP="00AE370D">
      <w:pPr>
        <w:pStyle w:val="a4"/>
        <w:bidi w:val="0"/>
        <w:ind w:left="1008" w:firstLine="0"/>
      </w:pPr>
      <w:r>
        <w:t xml:space="preserve">and p(x) is permenant for each y. </w:t>
      </w:r>
    </w:p>
    <w:p w14:paraId="05132F42" w14:textId="77777777" w:rsidR="00AE370D" w:rsidRDefault="00AE370D" w:rsidP="00AE370D">
      <w:pPr>
        <w:pStyle w:val="a4"/>
        <w:numPr>
          <w:ilvl w:val="0"/>
          <w:numId w:val="14"/>
        </w:numPr>
        <w:bidi w:val="0"/>
      </w:pPr>
    </w:p>
    <w:sectPr w:rsidR="00AE370D" w:rsidSect="00BA4295">
      <w:pgSz w:w="12240" w:h="15840"/>
      <w:pgMar w:top="432" w:right="432" w:bottom="432"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enlo">
    <w:altName w:val="DokChampa"/>
    <w:charset w:val="00"/>
    <w:family w:val="modern"/>
    <w:pitch w:val="fixed"/>
    <w:sig w:usb0="E60022FF" w:usb1="D200F9FB" w:usb2="02000028" w:usb3="00000000" w:csb0="000001D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33863"/>
    <w:multiLevelType w:val="hybridMultilevel"/>
    <w:tmpl w:val="6AB06B1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 w15:restartNumberingAfterBreak="0">
    <w:nsid w:val="15D67614"/>
    <w:multiLevelType w:val="hybridMultilevel"/>
    <w:tmpl w:val="ED2E8A10"/>
    <w:lvl w:ilvl="0" w:tplc="315AD9B8">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 w15:restartNumberingAfterBreak="0">
    <w:nsid w:val="1DD6423A"/>
    <w:multiLevelType w:val="hybridMultilevel"/>
    <w:tmpl w:val="EFF0811A"/>
    <w:lvl w:ilvl="0" w:tplc="7DDE4E16">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 w15:restartNumberingAfterBreak="0">
    <w:nsid w:val="2418762E"/>
    <w:multiLevelType w:val="hybridMultilevel"/>
    <w:tmpl w:val="3FBC94C2"/>
    <w:lvl w:ilvl="0" w:tplc="5D0632D4">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BBF6F52"/>
    <w:multiLevelType w:val="hybridMultilevel"/>
    <w:tmpl w:val="B76E7218"/>
    <w:lvl w:ilvl="0" w:tplc="FAB207A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 w15:restartNumberingAfterBreak="0">
    <w:nsid w:val="2C933C01"/>
    <w:multiLevelType w:val="hybridMultilevel"/>
    <w:tmpl w:val="B7D0355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6" w15:restartNumberingAfterBreak="0">
    <w:nsid w:val="46CD6078"/>
    <w:multiLevelType w:val="hybridMultilevel"/>
    <w:tmpl w:val="AC9A2552"/>
    <w:lvl w:ilvl="0" w:tplc="E888515C">
      <w:start w:val="1"/>
      <w:numFmt w:val="hebrew1"/>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3C6CD7"/>
    <w:multiLevelType w:val="hybridMultilevel"/>
    <w:tmpl w:val="CB38BA0E"/>
    <w:lvl w:ilvl="0" w:tplc="9B9A0A98">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8" w15:restartNumberingAfterBreak="0">
    <w:nsid w:val="4DCF3966"/>
    <w:multiLevelType w:val="hybridMultilevel"/>
    <w:tmpl w:val="74B0F4A2"/>
    <w:lvl w:ilvl="0" w:tplc="D4A69BFA">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9" w15:restartNumberingAfterBreak="0">
    <w:nsid w:val="4E61248C"/>
    <w:multiLevelType w:val="hybridMultilevel"/>
    <w:tmpl w:val="CD5CF6B4"/>
    <w:lvl w:ilvl="0" w:tplc="547EB784">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0" w15:restartNumberingAfterBreak="0">
    <w:nsid w:val="4EE616DC"/>
    <w:multiLevelType w:val="hybridMultilevel"/>
    <w:tmpl w:val="EEFCC8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1" w15:restartNumberingAfterBreak="0">
    <w:nsid w:val="63DB1BE1"/>
    <w:multiLevelType w:val="hybridMultilevel"/>
    <w:tmpl w:val="934EB7C0"/>
    <w:lvl w:ilvl="0" w:tplc="8186803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2" w15:restartNumberingAfterBreak="0">
    <w:nsid w:val="776E0973"/>
    <w:multiLevelType w:val="hybridMultilevel"/>
    <w:tmpl w:val="C3D2D040"/>
    <w:lvl w:ilvl="0" w:tplc="184C5964">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3" w15:restartNumberingAfterBreak="0">
    <w:nsid w:val="79A052C5"/>
    <w:multiLevelType w:val="hybridMultilevel"/>
    <w:tmpl w:val="5BAC3642"/>
    <w:lvl w:ilvl="0" w:tplc="1C96E74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4" w15:restartNumberingAfterBreak="0">
    <w:nsid w:val="7E013B96"/>
    <w:multiLevelType w:val="hybridMultilevel"/>
    <w:tmpl w:val="27BE1812"/>
    <w:lvl w:ilvl="0" w:tplc="042C6AEA">
      <w:start w:val="1"/>
      <w:numFmt w:val="decimal"/>
      <w:lvlText w:val="%1."/>
      <w:lvlJc w:val="left"/>
      <w:pPr>
        <w:ind w:left="693" w:hanging="360"/>
      </w:pPr>
      <w:rPr>
        <w:rFonts w:hint="default"/>
      </w:rPr>
    </w:lvl>
    <w:lvl w:ilvl="1" w:tplc="04090019" w:tentative="1">
      <w:start w:val="1"/>
      <w:numFmt w:val="lowerLetter"/>
      <w:lvlText w:val="%2."/>
      <w:lvlJc w:val="left"/>
      <w:pPr>
        <w:ind w:left="1413" w:hanging="360"/>
      </w:pPr>
    </w:lvl>
    <w:lvl w:ilvl="2" w:tplc="0409001B" w:tentative="1">
      <w:start w:val="1"/>
      <w:numFmt w:val="lowerRoman"/>
      <w:lvlText w:val="%3."/>
      <w:lvlJc w:val="right"/>
      <w:pPr>
        <w:ind w:left="2133" w:hanging="180"/>
      </w:pPr>
    </w:lvl>
    <w:lvl w:ilvl="3" w:tplc="0409000F" w:tentative="1">
      <w:start w:val="1"/>
      <w:numFmt w:val="decimal"/>
      <w:lvlText w:val="%4."/>
      <w:lvlJc w:val="left"/>
      <w:pPr>
        <w:ind w:left="2853" w:hanging="360"/>
      </w:pPr>
    </w:lvl>
    <w:lvl w:ilvl="4" w:tplc="04090019" w:tentative="1">
      <w:start w:val="1"/>
      <w:numFmt w:val="lowerLetter"/>
      <w:lvlText w:val="%5."/>
      <w:lvlJc w:val="left"/>
      <w:pPr>
        <w:ind w:left="3573" w:hanging="360"/>
      </w:pPr>
    </w:lvl>
    <w:lvl w:ilvl="5" w:tplc="0409001B" w:tentative="1">
      <w:start w:val="1"/>
      <w:numFmt w:val="lowerRoman"/>
      <w:lvlText w:val="%6."/>
      <w:lvlJc w:val="right"/>
      <w:pPr>
        <w:ind w:left="4293" w:hanging="180"/>
      </w:pPr>
    </w:lvl>
    <w:lvl w:ilvl="6" w:tplc="0409000F" w:tentative="1">
      <w:start w:val="1"/>
      <w:numFmt w:val="decimal"/>
      <w:lvlText w:val="%7."/>
      <w:lvlJc w:val="left"/>
      <w:pPr>
        <w:ind w:left="5013" w:hanging="360"/>
      </w:pPr>
    </w:lvl>
    <w:lvl w:ilvl="7" w:tplc="04090019" w:tentative="1">
      <w:start w:val="1"/>
      <w:numFmt w:val="lowerLetter"/>
      <w:lvlText w:val="%8."/>
      <w:lvlJc w:val="left"/>
      <w:pPr>
        <w:ind w:left="5733" w:hanging="360"/>
      </w:pPr>
    </w:lvl>
    <w:lvl w:ilvl="8" w:tplc="0409001B" w:tentative="1">
      <w:start w:val="1"/>
      <w:numFmt w:val="lowerRoman"/>
      <w:lvlText w:val="%9."/>
      <w:lvlJc w:val="right"/>
      <w:pPr>
        <w:ind w:left="6453" w:hanging="180"/>
      </w:pPr>
    </w:lvl>
  </w:abstractNum>
  <w:num w:numId="1">
    <w:abstractNumId w:val="1"/>
  </w:num>
  <w:num w:numId="2">
    <w:abstractNumId w:val="5"/>
  </w:num>
  <w:num w:numId="3">
    <w:abstractNumId w:val="12"/>
  </w:num>
  <w:num w:numId="4">
    <w:abstractNumId w:val="9"/>
  </w:num>
  <w:num w:numId="5">
    <w:abstractNumId w:val="2"/>
  </w:num>
  <w:num w:numId="6">
    <w:abstractNumId w:val="14"/>
  </w:num>
  <w:num w:numId="7">
    <w:abstractNumId w:val="8"/>
  </w:num>
  <w:num w:numId="8">
    <w:abstractNumId w:val="7"/>
  </w:num>
  <w:num w:numId="9">
    <w:abstractNumId w:val="4"/>
  </w:num>
  <w:num w:numId="10">
    <w:abstractNumId w:val="3"/>
  </w:num>
  <w:num w:numId="11">
    <w:abstractNumId w:val="6"/>
  </w:num>
  <w:num w:numId="12">
    <w:abstractNumId w:val="13"/>
  </w:num>
  <w:num w:numId="13">
    <w:abstractNumId w:val="10"/>
  </w:num>
  <w:num w:numId="14">
    <w:abstractNumId w:val="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bA0NzQ0MjeyMDZQ0lEKTi0uzszPAykwrAUAZDqx9iwAAAA="/>
  </w:docVars>
  <w:rsids>
    <w:rsidRoot w:val="00DF542A"/>
    <w:rsid w:val="00055ED2"/>
    <w:rsid w:val="000E1625"/>
    <w:rsid w:val="001063C3"/>
    <w:rsid w:val="00133101"/>
    <w:rsid w:val="001F6B1A"/>
    <w:rsid w:val="00231196"/>
    <w:rsid w:val="003338D1"/>
    <w:rsid w:val="00335F44"/>
    <w:rsid w:val="0037096E"/>
    <w:rsid w:val="0047235C"/>
    <w:rsid w:val="004A3B07"/>
    <w:rsid w:val="004B5D97"/>
    <w:rsid w:val="00563AB9"/>
    <w:rsid w:val="005F6693"/>
    <w:rsid w:val="00687D4D"/>
    <w:rsid w:val="007D2E08"/>
    <w:rsid w:val="008572F7"/>
    <w:rsid w:val="008F1930"/>
    <w:rsid w:val="00935861"/>
    <w:rsid w:val="00974532"/>
    <w:rsid w:val="00A205DA"/>
    <w:rsid w:val="00AE370D"/>
    <w:rsid w:val="00B67C00"/>
    <w:rsid w:val="00BA4295"/>
    <w:rsid w:val="00BA69F2"/>
    <w:rsid w:val="00BD66A3"/>
    <w:rsid w:val="00CC015F"/>
    <w:rsid w:val="00D323B8"/>
    <w:rsid w:val="00D80656"/>
    <w:rsid w:val="00DA1E75"/>
    <w:rsid w:val="00DB52F1"/>
    <w:rsid w:val="00DF542A"/>
    <w:rsid w:val="00E06152"/>
    <w:rsid w:val="00E34C20"/>
    <w:rsid w:val="00E7648C"/>
    <w:rsid w:val="00E8052E"/>
    <w:rsid w:val="00EC634E"/>
    <w:rsid w:val="00EE18B1"/>
    <w:rsid w:val="00EE4C76"/>
    <w:rsid w:val="00F15B18"/>
    <w:rsid w:val="00FF637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33D69"/>
  <w15:chartTrackingRefBased/>
  <w15:docId w15:val="{88143340-7BA0-431D-B0BD-DFE339B85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line="360" w:lineRule="auto"/>
        <w:ind w:left="648" w:right="216"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687D4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687D4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DF542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D80656"/>
    <w:pPr>
      <w:ind w:left="720"/>
      <w:contextualSpacing/>
    </w:pPr>
  </w:style>
  <w:style w:type="paragraph" w:styleId="HTML">
    <w:name w:val="HTML Preformatted"/>
    <w:basedOn w:val="a"/>
    <w:link w:val="HTML0"/>
    <w:uiPriority w:val="99"/>
    <w:semiHidden/>
    <w:unhideWhenUsed/>
    <w:rsid w:val="004723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line="240" w:lineRule="auto"/>
      <w:ind w:left="0" w:right="0" w:firstLine="0"/>
    </w:pPr>
    <w:rPr>
      <w:rFonts w:ascii="Courier New" w:eastAsia="Times New Roman" w:hAnsi="Courier New" w:cs="Courier New"/>
      <w:sz w:val="20"/>
      <w:szCs w:val="20"/>
    </w:rPr>
  </w:style>
  <w:style w:type="character" w:customStyle="1" w:styleId="HTML0">
    <w:name w:val="HTML מעוצב מראש תו"/>
    <w:basedOn w:val="a0"/>
    <w:link w:val="HTML"/>
    <w:uiPriority w:val="99"/>
    <w:semiHidden/>
    <w:rsid w:val="0047235C"/>
    <w:rPr>
      <w:rFonts w:ascii="Courier New" w:eastAsia="Times New Roman" w:hAnsi="Courier New" w:cs="Courier New"/>
      <w:sz w:val="20"/>
      <w:szCs w:val="20"/>
    </w:rPr>
  </w:style>
  <w:style w:type="character" w:customStyle="1" w:styleId="kwd">
    <w:name w:val="kwd"/>
    <w:basedOn w:val="a0"/>
    <w:rsid w:val="0047235C"/>
  </w:style>
  <w:style w:type="character" w:customStyle="1" w:styleId="pln">
    <w:name w:val="pln"/>
    <w:basedOn w:val="a0"/>
    <w:rsid w:val="0047235C"/>
  </w:style>
  <w:style w:type="character" w:customStyle="1" w:styleId="pun">
    <w:name w:val="pun"/>
    <w:basedOn w:val="a0"/>
    <w:rsid w:val="0047235C"/>
  </w:style>
  <w:style w:type="character" w:customStyle="1" w:styleId="lit">
    <w:name w:val="lit"/>
    <w:basedOn w:val="a0"/>
    <w:rsid w:val="0047235C"/>
  </w:style>
  <w:style w:type="character" w:customStyle="1" w:styleId="10">
    <w:name w:val="כותרת 1 תו"/>
    <w:basedOn w:val="a0"/>
    <w:link w:val="1"/>
    <w:uiPriority w:val="9"/>
    <w:rsid w:val="00687D4D"/>
    <w:rPr>
      <w:rFonts w:asciiTheme="majorHAnsi" w:eastAsiaTheme="majorEastAsia" w:hAnsiTheme="majorHAnsi" w:cstheme="majorBidi"/>
      <w:color w:val="2F5496" w:themeColor="accent1" w:themeShade="BF"/>
      <w:sz w:val="32"/>
      <w:szCs w:val="32"/>
    </w:rPr>
  </w:style>
  <w:style w:type="character" w:customStyle="1" w:styleId="20">
    <w:name w:val="כותרת 2 תו"/>
    <w:basedOn w:val="a0"/>
    <w:link w:val="2"/>
    <w:uiPriority w:val="9"/>
    <w:rsid w:val="00687D4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46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8</TotalTime>
  <Pages>3</Pages>
  <Words>822</Words>
  <Characters>4687</Characters>
  <Application>Microsoft Office Word</Application>
  <DocSecurity>0</DocSecurity>
  <Lines>39</Lines>
  <Paragraphs>10</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5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מתן בן נגר</dc:creator>
  <cp:keywords/>
  <dc:description/>
  <cp:lastModifiedBy>מתן בן נגר</cp:lastModifiedBy>
  <cp:revision>21</cp:revision>
  <dcterms:created xsi:type="dcterms:W3CDTF">2021-10-04T07:55:00Z</dcterms:created>
  <dcterms:modified xsi:type="dcterms:W3CDTF">2021-10-05T13:11:00Z</dcterms:modified>
</cp:coreProperties>
</file>